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CC904" w14:textId="7DB911B2" w:rsidR="00720B24" w:rsidRDefault="00720B24" w:rsidP="00275A5E">
      <w:pPr>
        <w:pStyle w:val="Title"/>
      </w:pPr>
      <w:r w:rsidRPr="00275A5E">
        <w:t xml:space="preserve">Supplementary data </w:t>
      </w:r>
    </w:p>
    <w:p w14:paraId="3FE8E555" w14:textId="4C72A386" w:rsidR="00D515C8" w:rsidRDefault="00D515C8" w:rsidP="00D515C8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E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xperimental setup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for s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creening with Non-redundant Cross-validation (NRCV)</w:t>
      </w:r>
    </w:p>
    <w:p w14:paraId="64F82538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49FF38DD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drawing>
          <wp:inline distT="114300" distB="114300" distL="114300" distR="114300" wp14:anchorId="3E8CA98D" wp14:editId="35516755">
            <wp:extent cx="6199505" cy="3492500"/>
            <wp:effectExtent l="0" t="0" r="0" b="0"/>
            <wp:docPr id="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349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064A29" w14:textId="2E7E8BBD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Figure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begin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instrText xml:space="preserve"> SEQ Figure \* ARABIC </w:instrTex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separate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1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end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r>
        <w:rPr>
          <w:rFonts w:asciiTheme="majorBidi" w:eastAsia="Times New Roman" w:hAnsiTheme="majorBidi" w:cstheme="majorBidi"/>
          <w:sz w:val="24"/>
          <w:szCs w:val="24"/>
          <w:lang w:eastAsia="en-PK"/>
        </w:rPr>
        <w:t>shows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the setup of screening experiments used for RFPP calculation.</w:t>
      </w:r>
    </w:p>
    <w:p w14:paraId="2A12FB8F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drawing>
          <wp:inline distT="114300" distB="114300" distL="114300" distR="114300" wp14:anchorId="3838EF20" wp14:editId="7B3A7850">
            <wp:extent cx="6199505" cy="2641600"/>
            <wp:effectExtent l="0" t="0" r="0" b="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9505" cy="2641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04FBEA" w14:textId="47C39E63" w:rsidR="00D515C8" w:rsidRDefault="00D515C8" w:rsidP="00D515C8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Figure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begin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instrText xml:space="preserve"> SEQ Figure \* ARABIC </w:instrTex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separate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2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end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Steps in RFPP calculation</w:t>
      </w:r>
    </w:p>
    <w:p w14:paraId="36A015CE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3D18C25C" w14:textId="36715182" w:rsidR="00D515C8" w:rsidRDefault="00D515C8" w:rsidP="00D515C8">
      <w:pPr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Table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begin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instrText xml:space="preserve"> SEQ Table \* ARABIC </w:instrTex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separate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1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fldChar w:fldCharType="end"/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Comparison of non-redundant cross-validation (CV) results of our proposed model with previous method CPI-NN using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40% </w:t>
      </w:r>
      <w:proofErr w:type="spellStart"/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reduendency</w:t>
      </w:r>
      <w:proofErr w:type="spellEnd"/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removal of HCPI data by CPI-NN 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NR-HCPI is the non-redundant Human dataset having unique positive examples HCPI and randomly generated negative examples at different P: N ratios mentioned in the table.</w:t>
      </w:r>
    </w:p>
    <w:p w14:paraId="3450C19E" w14:textId="77777777" w:rsidR="00D515C8" w:rsidRPr="00D515C8" w:rsidRDefault="00D515C8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30"/>
        <w:gridCol w:w="709"/>
        <w:gridCol w:w="1276"/>
        <w:gridCol w:w="1134"/>
        <w:gridCol w:w="1276"/>
        <w:gridCol w:w="1275"/>
        <w:gridCol w:w="1418"/>
      </w:tblGrid>
      <w:tr w:rsidR="00970F32" w:rsidRPr="00D515C8" w14:paraId="60D23CD4" w14:textId="77777777" w:rsidTr="00970F32">
        <w:trPr>
          <w:cantSplit/>
          <w:trHeight w:val="240"/>
        </w:trPr>
        <w:tc>
          <w:tcPr>
            <w:tcW w:w="2830" w:type="dxa"/>
            <w:vMerge w:val="restart"/>
          </w:tcPr>
          <w:p w14:paraId="764BDE5F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Dataset</w:t>
            </w:r>
          </w:p>
        </w:tc>
        <w:tc>
          <w:tcPr>
            <w:tcW w:w="709" w:type="dxa"/>
            <w:vMerge w:val="restart"/>
          </w:tcPr>
          <w:p w14:paraId="579ED9DF" w14:textId="77777777" w:rsidR="00970F32" w:rsidRPr="00D515C8" w:rsidRDefault="00970F32" w:rsidP="00D51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: N</w:t>
            </w:r>
          </w:p>
        </w:tc>
        <w:tc>
          <w:tcPr>
            <w:tcW w:w="1276" w:type="dxa"/>
            <w:vMerge w:val="restart"/>
          </w:tcPr>
          <w:p w14:paraId="0419277E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otal</w:t>
            </w:r>
          </w:p>
          <w:p w14:paraId="540CBA54" w14:textId="77777777" w:rsidR="00970F32" w:rsidRPr="00970F32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US"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P+N)</w:t>
            </w:r>
          </w:p>
        </w:tc>
        <w:tc>
          <w:tcPr>
            <w:tcW w:w="2410" w:type="dxa"/>
            <w:gridSpan w:val="2"/>
            <w:vAlign w:val="center"/>
          </w:tcPr>
          <w:p w14:paraId="07551324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PI-NN</w:t>
            </w:r>
          </w:p>
        </w:tc>
        <w:tc>
          <w:tcPr>
            <w:tcW w:w="2693" w:type="dxa"/>
            <w:gridSpan w:val="2"/>
            <w:vAlign w:val="center"/>
          </w:tcPr>
          <w:p w14:paraId="65CC11C2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osed</w:t>
            </w:r>
          </w:p>
        </w:tc>
      </w:tr>
      <w:tr w:rsidR="00970F32" w:rsidRPr="00D515C8" w14:paraId="1819C785" w14:textId="77777777" w:rsidTr="00970F32">
        <w:trPr>
          <w:cantSplit/>
          <w:trHeight w:val="240"/>
        </w:trPr>
        <w:tc>
          <w:tcPr>
            <w:tcW w:w="2830" w:type="dxa"/>
            <w:vMerge/>
          </w:tcPr>
          <w:p w14:paraId="7C748CCB" w14:textId="77777777" w:rsidR="00970F32" w:rsidRPr="00D515C8" w:rsidRDefault="00970F32" w:rsidP="00D51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709" w:type="dxa"/>
            <w:vMerge/>
          </w:tcPr>
          <w:p w14:paraId="1E4A4AA6" w14:textId="77777777" w:rsidR="00970F32" w:rsidRPr="00D515C8" w:rsidRDefault="00970F32" w:rsidP="00D51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276" w:type="dxa"/>
            <w:vMerge/>
          </w:tcPr>
          <w:p w14:paraId="231E825F" w14:textId="77777777" w:rsidR="00970F32" w:rsidRPr="00D515C8" w:rsidRDefault="00970F32" w:rsidP="00D515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134" w:type="dxa"/>
            <w:vAlign w:val="center"/>
          </w:tcPr>
          <w:p w14:paraId="647C3599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AUC-ROC </w:t>
            </w:r>
          </w:p>
        </w:tc>
        <w:tc>
          <w:tcPr>
            <w:tcW w:w="1276" w:type="dxa"/>
            <w:vAlign w:val="center"/>
          </w:tcPr>
          <w:p w14:paraId="0C212C8A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275" w:type="dxa"/>
            <w:vAlign w:val="center"/>
          </w:tcPr>
          <w:p w14:paraId="6FB66A92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418" w:type="dxa"/>
            <w:vAlign w:val="center"/>
          </w:tcPr>
          <w:p w14:paraId="442344F8" w14:textId="77777777" w:rsidR="00970F32" w:rsidRPr="00D515C8" w:rsidRDefault="00970F32" w:rsidP="00D515C8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</w:tr>
      <w:tr w:rsidR="00970F32" w:rsidRPr="00D515C8" w14:paraId="5125A0D8" w14:textId="77777777" w:rsidTr="00970F32">
        <w:trPr>
          <w:cantSplit/>
          <w:trHeight w:val="240"/>
        </w:trPr>
        <w:tc>
          <w:tcPr>
            <w:tcW w:w="2830" w:type="dxa"/>
          </w:tcPr>
          <w:p w14:paraId="215CA604" w14:textId="77777777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</w:t>
            </w:r>
          </w:p>
          <w:p w14:paraId="6BFE2F55" w14:textId="783BEA5F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40%)</w:t>
            </w:r>
          </w:p>
        </w:tc>
        <w:tc>
          <w:tcPr>
            <w:tcW w:w="709" w:type="dxa"/>
          </w:tcPr>
          <w:p w14:paraId="116ACA17" w14:textId="77777777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1276" w:type="dxa"/>
          </w:tcPr>
          <w:p w14:paraId="48D791B9" w14:textId="727E15CD" w:rsidR="00970F32" w:rsidRPr="00D515C8" w:rsidRDefault="00970F32" w:rsidP="00970F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94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8494A" w14:textId="720C4683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2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8 ± 0.87</w:t>
            </w:r>
          </w:p>
          <w:p w14:paraId="10FE36FC" w14:textId="63AD70D7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27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00DAF" w14:textId="1E0EA6A4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1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 ± 1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9</w:t>
            </w:r>
          </w:p>
        </w:tc>
        <w:tc>
          <w:tcPr>
            <w:tcW w:w="1275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9A586" w14:textId="375BDC57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4 ± 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35</w:t>
            </w:r>
          </w:p>
        </w:tc>
        <w:tc>
          <w:tcPr>
            <w:tcW w:w="141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FFF34D" w14:textId="080FA07E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 ± 1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</w:t>
            </w:r>
          </w:p>
        </w:tc>
      </w:tr>
      <w:tr w:rsidR="00970F32" w:rsidRPr="00D515C8" w14:paraId="2B395059" w14:textId="77777777" w:rsidTr="00970F32">
        <w:trPr>
          <w:cantSplit/>
          <w:trHeight w:val="240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E4C1A" w14:textId="77777777" w:rsidR="00970F32" w:rsidRPr="00D515C8" w:rsidRDefault="00970F32" w:rsidP="00970F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 (NRCV) (40%)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A7FB4" w14:textId="77777777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1D26A" w14:textId="0EC48AD2" w:rsidR="00970F32" w:rsidRPr="00970F32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266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204ED" w14:textId="77777777" w:rsidR="00970F32" w:rsidRPr="00D515C8" w:rsidRDefault="00970F32" w:rsidP="00970F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.59 ± 0.77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83B876" w14:textId="77777777" w:rsidR="00970F32" w:rsidRPr="00D515C8" w:rsidRDefault="00970F32" w:rsidP="00970F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1.81± 0.395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861D4" w14:textId="77777777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.02± 2.4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DEF7D" w14:textId="77777777" w:rsidR="00970F32" w:rsidRPr="00D515C8" w:rsidRDefault="00970F32" w:rsidP="00970F32">
            <w:pPr>
              <w:spacing w:after="0" w:line="24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68 ± 0.0461</w:t>
            </w:r>
          </w:p>
        </w:tc>
      </w:tr>
    </w:tbl>
    <w:p w14:paraId="5BA7665C" w14:textId="77777777" w:rsidR="00275A5E" w:rsidRPr="00D515C8" w:rsidRDefault="00275A5E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0F8C36E1" w14:textId="1F3584AB" w:rsidR="00B93181" w:rsidRPr="00D515C8" w:rsidRDefault="00B93181" w:rsidP="00D515C8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Table</w:t>
      </w:r>
      <w:r w:rsidR="00D515C8"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2</w:t>
      </w:r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 xml:space="preserve"> cross-validation (CV) with (</w:t>
      </w:r>
      <w:proofErr w:type="gramStart"/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1:3)P</w:t>
      </w:r>
      <w:proofErr w:type="gramEnd"/>
      <w:r w:rsidRPr="00D515C8">
        <w:rPr>
          <w:rFonts w:asciiTheme="majorBidi" w:eastAsia="Times New Roman" w:hAnsiTheme="majorBidi" w:cstheme="majorBidi"/>
          <w:sz w:val="24"/>
          <w:szCs w:val="24"/>
          <w:lang w:eastAsia="en-PK"/>
        </w:rPr>
        <w:t>:N rati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"/>
        <w:gridCol w:w="2042"/>
        <w:gridCol w:w="2126"/>
        <w:gridCol w:w="2268"/>
        <w:gridCol w:w="2636"/>
      </w:tblGrid>
      <w:tr w:rsidR="00275A5E" w:rsidRPr="00275A5E" w14:paraId="2A579A8F" w14:textId="77777777" w:rsidTr="00223389">
        <w:trPr>
          <w:trHeight w:val="435"/>
        </w:trPr>
        <w:tc>
          <w:tcPr>
            <w:tcW w:w="5095" w:type="dxa"/>
            <w:gridSpan w:val="3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8E7066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 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/>
              </w:rPr>
              <w:t>cross-validation (CV) at different P: N ratios</w:t>
            </w:r>
          </w:p>
        </w:tc>
        <w:tc>
          <w:tcPr>
            <w:tcW w:w="4904" w:type="dxa"/>
            <w:gridSpan w:val="2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F7AF00A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US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 xml:space="preserve">Replacing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>testing n</w:t>
            </w:r>
            <w:proofErr w:type="spellStart"/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egative</w:t>
            </w:r>
            <w:proofErr w:type="spellEnd"/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 xml:space="preserve"> with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true Negative </w:t>
            </w:r>
            <w:proofErr w:type="spellStart"/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BindingDB</w:t>
            </w:r>
            <w:proofErr w:type="spellEnd"/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 Examples</w:t>
            </w:r>
          </w:p>
        </w:tc>
      </w:tr>
      <w:tr w:rsidR="00275A5E" w:rsidRPr="00275A5E" w14:paraId="3368CB97" w14:textId="77777777" w:rsidTr="00223389">
        <w:trPr>
          <w:trHeight w:val="57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DD11B37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lpha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A0E00D1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424B3C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84D1990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0DA57D7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PR</w:t>
            </w:r>
          </w:p>
        </w:tc>
      </w:tr>
      <w:tr w:rsidR="00275A5E" w:rsidRPr="00275A5E" w14:paraId="01B7F4F2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6573CB1" w14:textId="0F70D58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 1.0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BC02E29" w14:textId="1B52093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089 ± 0.0244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6B7CF42" w14:textId="5BEC791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267 ± 0.0174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496F444" w14:textId="627921A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71 ± 0.0217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E258DA5" w14:textId="7BFB20E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806 ± 0.0184</w:t>
            </w:r>
          </w:p>
        </w:tc>
      </w:tr>
      <w:tr w:rsidR="00275A5E" w:rsidRPr="00275A5E" w14:paraId="44390DA4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3CA117" w14:textId="507AF48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FC932C" w14:textId="434DE78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244 ± 0.054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A6E912" w14:textId="2622407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519 ± 0.045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F485067" w14:textId="21A934B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92 ± 0.0209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413272" w14:textId="14BEC71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681 ± 0.0179</w:t>
            </w:r>
          </w:p>
        </w:tc>
      </w:tr>
      <w:tr w:rsidR="00275A5E" w:rsidRPr="00275A5E" w14:paraId="1F1FF7A8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BCD1854" w14:textId="0B8F3DE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2B40DB" w14:textId="6A30F2C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299 ± 0.033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463F271" w14:textId="6D1C134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565 ± 0.0249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958AD92" w14:textId="20A7038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45 ± 0.0365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A078FAF" w14:textId="0270E2C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149 ± 0.0457</w:t>
            </w:r>
          </w:p>
        </w:tc>
      </w:tr>
      <w:tr w:rsidR="00275A5E" w:rsidRPr="00275A5E" w14:paraId="5143EA2B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86C9BA9" w14:textId="3092A12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99C5BA3" w14:textId="20CF967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331 ± 0.022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E7473BA" w14:textId="5D40CB2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572 ± 0.013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488758B" w14:textId="54B5B7D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52 ± 0.0157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2124092" w14:textId="7EB602D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086 ± 0.0274</w:t>
            </w:r>
          </w:p>
        </w:tc>
      </w:tr>
      <w:tr w:rsidR="00275A5E" w:rsidRPr="00275A5E" w14:paraId="431EF5D9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57B5840" w14:textId="64ED8B7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7F566EA" w14:textId="3C51C59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488 ± 0.0604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7A0CC6" w14:textId="0024EC8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767 ± 0.0427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1490C1A" w14:textId="6FF4CB4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05 ± 0.026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A622B2C" w14:textId="6B8EAD3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624 ± 0.0185</w:t>
            </w:r>
          </w:p>
        </w:tc>
      </w:tr>
      <w:tr w:rsidR="00275A5E" w:rsidRPr="00275A5E" w14:paraId="43F7E53F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5CA6EE2" w14:textId="72D86DC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5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20CA0E8" w14:textId="712B492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535 ± 0.04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859EBB" w14:textId="297126C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765 ± 0.0309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27131E" w14:textId="52B6566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089 ± 0.019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4156608" w14:textId="583DD85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779 ± 0.038</w:t>
            </w:r>
          </w:p>
        </w:tc>
      </w:tr>
      <w:tr w:rsidR="00275A5E" w:rsidRPr="00275A5E" w14:paraId="12B0BA66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8227F66" w14:textId="57B6066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4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E7E39E7" w14:textId="720D728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839 ± 0.0602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B80488E" w14:textId="7895AA0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146 ± 0.046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6C5052" w14:textId="06556F9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043 ± 0.011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D52205F" w14:textId="3C97F3E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245 ± 0.0171</w:t>
            </w:r>
          </w:p>
        </w:tc>
      </w:tr>
      <w:tr w:rsidR="00275A5E" w:rsidRPr="00275A5E" w14:paraId="7E635F3E" w14:textId="77777777" w:rsidTr="00223389">
        <w:trPr>
          <w:trHeight w:val="15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0EBA563" w14:textId="419451A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3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B3481A3" w14:textId="7D44AC6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979 ± 0.047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5E064E" w14:textId="69AF709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385 ± 0.02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A24D21A" w14:textId="38D2787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972 ± 0.0189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19CFB5A" w14:textId="659A9E4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582 ± 0.0208</w:t>
            </w:r>
          </w:p>
        </w:tc>
      </w:tr>
      <w:tr w:rsidR="00275A5E" w:rsidRPr="00275A5E" w14:paraId="413119C3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49CC87" w14:textId="1BF15B0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2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B3837ED" w14:textId="5F8631B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265 ± 0.0244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6C6539D" w14:textId="0568721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729 ± 0.021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182AA0B" w14:textId="3DF038D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672 ± 0.0145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C23325" w14:textId="757924F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5571 ± 0.0126</w:t>
            </w:r>
          </w:p>
        </w:tc>
      </w:tr>
      <w:tr w:rsidR="00275A5E" w:rsidRPr="00275A5E" w14:paraId="51FCBED8" w14:textId="77777777" w:rsidTr="00223389">
        <w:trPr>
          <w:trHeight w:val="24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B6297B" w14:textId="7586C3A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0.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E620CC7" w14:textId="3C6C302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884 ± 0.016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29117DE" w14:textId="5136628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416 ± 0.0171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4D76DE" w14:textId="4215F17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218 ± 0.025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DD5E69C" w14:textId="586D277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466 ± 0.0137</w:t>
            </w:r>
          </w:p>
        </w:tc>
      </w:tr>
      <w:tr w:rsidR="00275A5E" w:rsidRPr="00275A5E" w14:paraId="094DA302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8324BF1" w14:textId="20DB88A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05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C9856D5" w14:textId="5080531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474 ± 0.0125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B481401" w14:textId="5C27D10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249 ± 0.013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7343020" w14:textId="4CDCCEB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673 ± 0.0144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26F338" w14:textId="0258CA0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3854 ± 0.0144</w:t>
            </w:r>
          </w:p>
        </w:tc>
      </w:tr>
      <w:tr w:rsidR="00275A5E" w:rsidRPr="00275A5E" w14:paraId="172036A7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2733A5A" w14:textId="37AC952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0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9925222" w14:textId="7D6AA31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831 ± 0.013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D65A81D" w14:textId="26EC59D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55 ± 0.045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EF2F22" w14:textId="44B5B57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735 ± 0.0053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F019F1" w14:textId="0EC750B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3224 ± 0.0407</w:t>
            </w:r>
          </w:p>
        </w:tc>
      </w:tr>
    </w:tbl>
    <w:p w14:paraId="5ECC87B7" w14:textId="49DD6123" w:rsidR="00B93181" w:rsidRPr="00275A5E" w:rsidRDefault="00B93181" w:rsidP="00720B24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4B57B287" w14:textId="34F25AB6" w:rsidR="003D39FB" w:rsidRPr="00275A5E" w:rsidRDefault="003D39FB" w:rsidP="003D39FB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  <w:lang w:val="en-US"/>
        </w:rPr>
      </w:pPr>
      <w:r w:rsidRPr="00D515C8">
        <w:rPr>
          <w:rFonts w:asciiTheme="majorBidi" w:hAnsiTheme="majorBidi" w:cstheme="majorBidi"/>
          <w:b/>
          <w:bCs/>
          <w:color w:val="auto"/>
          <w:sz w:val="24"/>
          <w:szCs w:val="24"/>
        </w:rPr>
        <w:t xml:space="preserve">Table </w:t>
      </w:r>
      <w:r w:rsidR="00D515C8" w:rsidRPr="00D515C8">
        <w:rPr>
          <w:rFonts w:asciiTheme="majorBidi" w:hAnsiTheme="majorBidi" w:cstheme="majorBidi"/>
          <w:b/>
          <w:bCs/>
          <w:color w:val="auto"/>
          <w:sz w:val="24"/>
          <w:szCs w:val="24"/>
          <w:lang w:val="en-US"/>
        </w:rPr>
        <w:t xml:space="preserve">3 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begin"/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instrText xml:space="preserve"> SEQ Table \* ARABIC </w:instrTex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separate"/>
      </w:r>
      <w:r w:rsidR="00D515C8">
        <w:rPr>
          <w:rFonts w:asciiTheme="majorBidi" w:hAnsiTheme="majorBidi" w:cstheme="majorBidi"/>
          <w:noProof/>
          <w:color w:val="auto"/>
          <w:sz w:val="24"/>
          <w:szCs w:val="24"/>
        </w:rPr>
        <w:t>5</w:t>
      </w:r>
      <w:r w:rsidRPr="00275A5E">
        <w:rPr>
          <w:rFonts w:asciiTheme="majorBidi" w:hAnsiTheme="majorBidi" w:cstheme="majorBidi"/>
          <w:color w:val="auto"/>
          <w:sz w:val="24"/>
          <w:szCs w:val="24"/>
        </w:rPr>
        <w:fldChar w:fldCharType="end"/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cross-validation (CV) with (</w:t>
      </w:r>
      <w:proofErr w:type="gramStart"/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>1:5)P</w:t>
      </w:r>
      <w:proofErr w:type="gramEnd"/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>:N ratio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"/>
        <w:gridCol w:w="2042"/>
        <w:gridCol w:w="2126"/>
        <w:gridCol w:w="2268"/>
        <w:gridCol w:w="2636"/>
      </w:tblGrid>
      <w:tr w:rsidR="00275A5E" w:rsidRPr="00275A5E" w14:paraId="27051C30" w14:textId="77777777" w:rsidTr="00223389">
        <w:trPr>
          <w:trHeight w:val="435"/>
        </w:trPr>
        <w:tc>
          <w:tcPr>
            <w:tcW w:w="5095" w:type="dxa"/>
            <w:gridSpan w:val="3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C4EB5CD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 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/>
              </w:rPr>
              <w:t>cross-validation (CV) at different P: N ratios</w:t>
            </w:r>
          </w:p>
        </w:tc>
        <w:tc>
          <w:tcPr>
            <w:tcW w:w="4904" w:type="dxa"/>
            <w:gridSpan w:val="2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2A174A8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val="en-US"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 xml:space="preserve">Replacing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>testing n</w:t>
            </w:r>
            <w:proofErr w:type="spellStart"/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egative</w:t>
            </w:r>
            <w:proofErr w:type="spellEnd"/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 xml:space="preserve"> with </w:t>
            </w:r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true Negative </w:t>
            </w:r>
            <w:proofErr w:type="spellStart"/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BindingDB</w:t>
            </w:r>
            <w:proofErr w:type="spellEnd"/>
            <w:r w:rsidRPr="00275A5E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val="en-US" w:eastAsia="en-PK"/>
              </w:rPr>
              <w:t xml:space="preserve"> Examples</w:t>
            </w:r>
          </w:p>
        </w:tc>
      </w:tr>
      <w:tr w:rsidR="00275A5E" w:rsidRPr="00275A5E" w14:paraId="6C2149BF" w14:textId="77777777" w:rsidTr="00223389">
        <w:trPr>
          <w:trHeight w:val="57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A171809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lpha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01C665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24E236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007236F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CE72FCB" w14:textId="77777777" w:rsidR="00B93181" w:rsidRPr="00720B24" w:rsidRDefault="00B93181" w:rsidP="00223389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720B24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AUC-PR</w:t>
            </w:r>
          </w:p>
        </w:tc>
      </w:tr>
      <w:tr w:rsidR="00275A5E" w:rsidRPr="00275A5E" w14:paraId="2EF2D02F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4171DC5" w14:textId="0849111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 1.0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5DDF24D" w14:textId="020E853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068 ± 0.0653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EA51E61" w14:textId="01AEDB6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5711 ± 0.0541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F8B681A" w14:textId="4A47993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225 ± 0.019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2256079" w14:textId="49333D97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942 ± 0.0194</w:t>
            </w:r>
          </w:p>
        </w:tc>
      </w:tr>
      <w:tr w:rsidR="00275A5E" w:rsidRPr="00275A5E" w14:paraId="4F8BE73A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2966D4" w14:textId="0A11C4D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5A9EFE" w14:textId="0309E5C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265 ± 0.0295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6925728" w14:textId="2AECDC0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012 ± 0.0344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7266E0D" w14:textId="2F80F28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239 ± 0.026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858BE5F" w14:textId="72D847C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848 ± 0.0272</w:t>
            </w:r>
          </w:p>
        </w:tc>
      </w:tr>
      <w:tr w:rsidR="00275A5E" w:rsidRPr="00275A5E" w14:paraId="59D4BF86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32760F" w14:textId="32CDBBD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BE7FD0F" w14:textId="5B640FD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286 ± 0.0405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DE3F999" w14:textId="085B039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5871 ± 0.036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DEB318F" w14:textId="4E17766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249 ± 0.0242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2D8FFAA" w14:textId="458B841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804 ± 0.0219</w:t>
            </w:r>
          </w:p>
        </w:tc>
      </w:tr>
      <w:tr w:rsidR="00275A5E" w:rsidRPr="00275A5E" w14:paraId="15C9E1D1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1C45C4F" w14:textId="19374F5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516315E" w14:textId="550D0BC5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377 ± 0.0467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F70C7D9" w14:textId="62957AD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015 ± 0.043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4AFD4D4" w14:textId="6548309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9 ± 0.0223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84B2BC" w14:textId="40AAFE3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492 ± 0.0251</w:t>
            </w:r>
          </w:p>
        </w:tc>
      </w:tr>
      <w:tr w:rsidR="00275A5E" w:rsidRPr="00275A5E" w14:paraId="6BF37849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CE8CACA" w14:textId="1EF4CEA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B8AC9C" w14:textId="777F4B8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352 ± 0.0336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CC28EA7" w14:textId="7EB2A77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5904 ± 0.0341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EE75611" w14:textId="2F4644B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247 ± 0.0215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BDD82E6" w14:textId="4A67C07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582 ± 0.0155</w:t>
            </w:r>
          </w:p>
        </w:tc>
      </w:tr>
      <w:tr w:rsidR="00275A5E" w:rsidRPr="00275A5E" w14:paraId="6F98754B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65A7457" w14:textId="2CD0E95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5</w:t>
            </w:r>
          </w:p>
        </w:tc>
        <w:tc>
          <w:tcPr>
            <w:tcW w:w="2042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72E1622" w14:textId="78BCE70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584 ± 0.0324 </w:t>
            </w:r>
          </w:p>
        </w:tc>
        <w:tc>
          <w:tcPr>
            <w:tcW w:w="2126" w:type="dxa"/>
            <w:tcBorders>
              <w:top w:val="single" w:sz="6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E13D8D1" w14:textId="782E611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262 ± 0.0223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A7181D3" w14:textId="05CB11F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47 ± 0.0165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8E4275" w14:textId="18900D7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19 ± 0.0249</w:t>
            </w:r>
          </w:p>
        </w:tc>
      </w:tr>
      <w:tr w:rsidR="00275A5E" w:rsidRPr="00275A5E" w14:paraId="739F2B6C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6D8A293" w14:textId="01A796A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4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FE1C3A1" w14:textId="649DE432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714 ± 0.0522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31AFCB7" w14:textId="275ABB1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434 ± 0.0487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D5DAA76" w14:textId="1F7FD2D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196 ± 0.0381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D612A43" w14:textId="0148BA2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053 ± 0.0348</w:t>
            </w:r>
          </w:p>
        </w:tc>
      </w:tr>
      <w:tr w:rsidR="00275A5E" w:rsidRPr="00275A5E" w14:paraId="6AF88D6B" w14:textId="77777777" w:rsidTr="00223389">
        <w:trPr>
          <w:trHeight w:val="15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C51BB55" w14:textId="1647029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3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68C7157" w14:textId="0C0F0EF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951 ± 0.026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4E4D8B0" w14:textId="4E0F9DE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78 ± 0.023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A59E016" w14:textId="252DA11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013 ± 0.0258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F6611E" w14:textId="01E074B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127 ± 0.0346</w:t>
            </w:r>
          </w:p>
        </w:tc>
      </w:tr>
      <w:tr w:rsidR="00275A5E" w:rsidRPr="00275A5E" w14:paraId="04257195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C5633B0" w14:textId="382CC82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0.2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209BD7A" w14:textId="2C39FF6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368 ± 0.044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AB6E9A7" w14:textId="7B03D54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37 ± 0.0498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62EA114" w14:textId="742619BD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714 ± 0.0157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5E66E61" w14:textId="108B2B59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5757 ± 0.0345</w:t>
            </w:r>
          </w:p>
        </w:tc>
      </w:tr>
      <w:tr w:rsidR="00275A5E" w:rsidRPr="00275A5E" w14:paraId="5ABE6DB4" w14:textId="77777777" w:rsidTr="00223389">
        <w:trPr>
          <w:trHeight w:val="24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B831BA6" w14:textId="2467C2F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FC883D2" w14:textId="2744EB71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963 ± 0.0257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A760B4C" w14:textId="6B2CB46E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18 ± 0.030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D9C2DB1" w14:textId="46A1CED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274 ± 0.0233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B9192ED" w14:textId="586D9A54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481 ± 0.0201</w:t>
            </w:r>
          </w:p>
        </w:tc>
      </w:tr>
      <w:tr w:rsidR="00275A5E" w:rsidRPr="00275A5E" w14:paraId="01CBFA95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68389E6" w14:textId="7A811A2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05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F4E31E5" w14:textId="334DEF90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484 ± 0.0148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DCE2E7" w14:textId="36301F78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8989 ± 0.0253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F9810C" w14:textId="3BD3D4E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7742 ± 0.0183 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FD88DFE" w14:textId="2936AFA6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3947 ± 0.0391</w:t>
            </w:r>
          </w:p>
        </w:tc>
      </w:tr>
      <w:tr w:rsidR="00275A5E" w:rsidRPr="00275A5E" w14:paraId="26646404" w14:textId="77777777" w:rsidTr="00223389">
        <w:trPr>
          <w:trHeight w:val="630"/>
        </w:trPr>
        <w:tc>
          <w:tcPr>
            <w:tcW w:w="927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58C72D" w14:textId="5CB65F6C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01</w:t>
            </w:r>
          </w:p>
        </w:tc>
        <w:tc>
          <w:tcPr>
            <w:tcW w:w="2042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DDDC0CC" w14:textId="186D16BA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731 ± 0.013 </w:t>
            </w:r>
          </w:p>
        </w:tc>
        <w:tc>
          <w:tcPr>
            <w:tcW w:w="2126" w:type="dxa"/>
            <w:tcBorders>
              <w:top w:val="single" w:sz="8" w:space="0" w:color="9E9E9E"/>
              <w:left w:val="single" w:sz="6" w:space="0" w:color="9E9E9E"/>
              <w:bottom w:val="single" w:sz="8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F3A2C77" w14:textId="20E6BAFF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945 ± 0.0455</w:t>
            </w:r>
          </w:p>
        </w:tc>
        <w:tc>
          <w:tcPr>
            <w:tcW w:w="2268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5C89E11" w14:textId="019D49FB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6966 ± 0.0118</w:t>
            </w:r>
          </w:p>
        </w:tc>
        <w:tc>
          <w:tcPr>
            <w:tcW w:w="2636" w:type="dxa"/>
            <w:tcBorders>
              <w:top w:val="single" w:sz="6" w:space="0" w:color="9E9E9E"/>
              <w:left w:val="single" w:sz="6" w:space="0" w:color="9E9E9E"/>
              <w:bottom w:val="single" w:sz="6" w:space="0" w:color="9E9E9E"/>
              <w:right w:val="single" w:sz="6" w:space="0" w:color="9E9E9E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C64E9A6" w14:textId="50207583" w:rsidR="00B93181" w:rsidRPr="00720B24" w:rsidRDefault="00B93181" w:rsidP="00B93181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.3502 ± 0.0486</w:t>
            </w:r>
          </w:p>
        </w:tc>
      </w:tr>
    </w:tbl>
    <w:p w14:paraId="3E3A5A7B" w14:textId="77777777" w:rsidR="00AB2A30" w:rsidRPr="00275A5E" w:rsidRDefault="00AB2A30" w:rsidP="00720B24">
      <w:p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  <w:sectPr w:rsidR="00AB2A30" w:rsidRPr="00275A5E" w:rsidSect="00720B24">
          <w:type w:val="continuous"/>
          <w:pgSz w:w="11340" w:h="15480" w:code="1"/>
          <w:pgMar w:top="1195" w:right="605" w:bottom="357" w:left="720" w:header="607" w:footer="74" w:gutter="0"/>
          <w:cols w:space="240"/>
          <w:docGrid w:linePitch="299"/>
        </w:sectPr>
      </w:pPr>
    </w:p>
    <w:p w14:paraId="35B710A7" w14:textId="12F9AB97" w:rsidR="00275A5E" w:rsidRPr="00275A5E" w:rsidRDefault="00275A5E" w:rsidP="00275A5E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</w:rPr>
      </w:pPr>
      <w:r w:rsidRPr="00275A5E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r w:rsidR="00D515C8">
        <w:rPr>
          <w:rFonts w:asciiTheme="majorBidi" w:hAnsiTheme="majorBidi" w:cstheme="majorBidi"/>
          <w:color w:val="auto"/>
          <w:sz w:val="24"/>
          <w:szCs w:val="24"/>
          <w:lang w:val="en-US"/>
        </w:rPr>
        <w:t>4</w:t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ACE2’</w:t>
      </w:r>
      <w:proofErr w:type="gramStart"/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>s  top</w:t>
      </w:r>
      <w:proofErr w:type="gramEnd"/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100 Compounds predicted by our proposed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275A5E" w:rsidRPr="00275A5E" w14:paraId="789CF664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F1051E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CE2 Median Rank</w:t>
            </w:r>
          </w:p>
        </w:tc>
        <w:tc>
          <w:tcPr>
            <w:tcW w:w="2693" w:type="dxa"/>
            <w:noWrap/>
            <w:hideMark/>
          </w:tcPr>
          <w:p w14:paraId="2022F85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CE2Names</w:t>
            </w:r>
          </w:p>
        </w:tc>
      </w:tr>
      <w:tr w:rsidR="00275A5E" w:rsidRPr="00275A5E" w14:paraId="521C722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8A558A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</w:t>
            </w:r>
          </w:p>
        </w:tc>
        <w:tc>
          <w:tcPr>
            <w:tcW w:w="2693" w:type="dxa"/>
            <w:noWrap/>
            <w:hideMark/>
          </w:tcPr>
          <w:p w14:paraId="3A47087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erol</w:t>
            </w:r>
          </w:p>
        </w:tc>
      </w:tr>
      <w:tr w:rsidR="00275A5E" w:rsidRPr="00275A5E" w14:paraId="48A1CAFD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8533EF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</w:t>
            </w:r>
          </w:p>
        </w:tc>
        <w:tc>
          <w:tcPr>
            <w:tcW w:w="2693" w:type="dxa"/>
            <w:noWrap/>
            <w:hideMark/>
          </w:tcPr>
          <w:p w14:paraId="1CA387E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exfosfoserine</w:t>
            </w:r>
            <w:proofErr w:type="spellEnd"/>
          </w:p>
        </w:tc>
      </w:tr>
      <w:tr w:rsidR="00275A5E" w:rsidRPr="00275A5E" w14:paraId="38C05CDC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01F5217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</w:t>
            </w:r>
          </w:p>
        </w:tc>
        <w:tc>
          <w:tcPr>
            <w:tcW w:w="2693" w:type="dxa"/>
            <w:noWrap/>
            <w:hideMark/>
          </w:tcPr>
          <w:p w14:paraId="34122FC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andolapril</w:t>
            </w:r>
          </w:p>
        </w:tc>
      </w:tr>
      <w:tr w:rsidR="00275A5E" w:rsidRPr="00275A5E" w14:paraId="3D34FE8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6B733C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</w:t>
            </w:r>
          </w:p>
        </w:tc>
        <w:tc>
          <w:tcPr>
            <w:tcW w:w="2693" w:type="dxa"/>
            <w:noWrap/>
            <w:hideMark/>
          </w:tcPr>
          <w:p w14:paraId="7D4AE4B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methyl sulfoxide</w:t>
            </w:r>
          </w:p>
        </w:tc>
      </w:tr>
      <w:tr w:rsidR="00275A5E" w:rsidRPr="00275A5E" w14:paraId="46C493F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5151D7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</w:t>
            </w:r>
          </w:p>
        </w:tc>
        <w:tc>
          <w:tcPr>
            <w:tcW w:w="2693" w:type="dxa"/>
            <w:noWrap/>
            <w:hideMark/>
          </w:tcPr>
          <w:p w14:paraId="06174BD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denosine triphosphate</w:t>
            </w:r>
          </w:p>
        </w:tc>
      </w:tr>
      <w:tr w:rsidR="00275A5E" w:rsidRPr="00275A5E" w14:paraId="70ECC10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E6DABB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</w:t>
            </w:r>
          </w:p>
        </w:tc>
        <w:tc>
          <w:tcPr>
            <w:tcW w:w="2693" w:type="dxa"/>
            <w:noWrap/>
            <w:hideMark/>
          </w:tcPr>
          <w:p w14:paraId="506294A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ramipril</w:t>
            </w:r>
          </w:p>
        </w:tc>
      </w:tr>
      <w:tr w:rsidR="00275A5E" w:rsidRPr="00275A5E" w14:paraId="457B9A48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5B5E98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</w:t>
            </w:r>
          </w:p>
        </w:tc>
        <w:tc>
          <w:tcPr>
            <w:tcW w:w="2693" w:type="dxa"/>
            <w:noWrap/>
            <w:hideMark/>
          </w:tcPr>
          <w:p w14:paraId="6ECCE50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-Acetylglucosamine</w:t>
            </w:r>
          </w:p>
        </w:tc>
      </w:tr>
      <w:tr w:rsidR="00275A5E" w:rsidRPr="00275A5E" w14:paraId="17F36688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1DA9A7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</w:t>
            </w:r>
          </w:p>
        </w:tc>
        <w:tc>
          <w:tcPr>
            <w:tcW w:w="2693" w:type="dxa"/>
            <w:noWrap/>
            <w:hideMark/>
          </w:tcPr>
          <w:p w14:paraId="2A65A18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rindopril</w:t>
            </w:r>
          </w:p>
        </w:tc>
      </w:tr>
      <w:tr w:rsidR="00275A5E" w:rsidRPr="00275A5E" w14:paraId="3529C48B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6FB12DB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</w:t>
            </w:r>
          </w:p>
        </w:tc>
        <w:tc>
          <w:tcPr>
            <w:tcW w:w="2693" w:type="dxa"/>
            <w:noWrap/>
            <w:hideMark/>
          </w:tcPr>
          <w:p w14:paraId="7B34D70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ysteine</w:t>
            </w:r>
          </w:p>
        </w:tc>
      </w:tr>
      <w:tr w:rsidR="00275A5E" w:rsidRPr="00275A5E" w14:paraId="6511D7C2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1E65C75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</w:t>
            </w:r>
          </w:p>
        </w:tc>
        <w:tc>
          <w:tcPr>
            <w:tcW w:w="2693" w:type="dxa"/>
            <w:noWrap/>
            <w:hideMark/>
          </w:tcPr>
          <w:p w14:paraId="419DFD7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codylic acid</w:t>
            </w:r>
          </w:p>
        </w:tc>
      </w:tr>
      <w:tr w:rsidR="00275A5E" w:rsidRPr="00275A5E" w14:paraId="308B906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88F0E4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0</w:t>
            </w:r>
          </w:p>
        </w:tc>
        <w:tc>
          <w:tcPr>
            <w:tcW w:w="2693" w:type="dxa"/>
            <w:noWrap/>
            <w:hideMark/>
          </w:tcPr>
          <w:p w14:paraId="2323D41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ine</w:t>
            </w:r>
          </w:p>
        </w:tc>
      </w:tr>
      <w:tr w:rsidR="00275A5E" w:rsidRPr="00275A5E" w14:paraId="5DA5D591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752EAAE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1</w:t>
            </w:r>
          </w:p>
        </w:tc>
        <w:tc>
          <w:tcPr>
            <w:tcW w:w="2693" w:type="dxa"/>
            <w:noWrap/>
            <w:hideMark/>
          </w:tcPr>
          <w:p w14:paraId="1A5F860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nitinib</w:t>
            </w:r>
          </w:p>
        </w:tc>
      </w:tr>
      <w:tr w:rsidR="00275A5E" w:rsidRPr="00275A5E" w14:paraId="207441EC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3DFF14C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2</w:t>
            </w:r>
          </w:p>
        </w:tc>
        <w:tc>
          <w:tcPr>
            <w:tcW w:w="2693" w:type="dxa"/>
            <w:noWrap/>
            <w:hideMark/>
          </w:tcPr>
          <w:p w14:paraId="7DCC44B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aptamine</w:t>
            </w:r>
          </w:p>
        </w:tc>
      </w:tr>
      <w:tr w:rsidR="00275A5E" w:rsidRPr="00275A5E" w14:paraId="2D89FFF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711CBE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5</w:t>
            </w:r>
          </w:p>
        </w:tc>
        <w:tc>
          <w:tcPr>
            <w:tcW w:w="2693" w:type="dxa"/>
            <w:noWrap/>
            <w:hideMark/>
          </w:tcPr>
          <w:p w14:paraId="70C76C1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octanoic acid</w:t>
            </w:r>
          </w:p>
        </w:tc>
      </w:tr>
      <w:tr w:rsidR="00275A5E" w:rsidRPr="00275A5E" w14:paraId="0FD3CDD7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222DE30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6</w:t>
            </w:r>
          </w:p>
        </w:tc>
        <w:tc>
          <w:tcPr>
            <w:tcW w:w="2693" w:type="dxa"/>
            <w:noWrap/>
            <w:hideMark/>
          </w:tcPr>
          <w:p w14:paraId="556B48C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-Octacosanol</w:t>
            </w:r>
          </w:p>
        </w:tc>
      </w:tr>
      <w:tr w:rsidR="00275A5E" w:rsidRPr="00275A5E" w14:paraId="7E069F3A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4B8C78E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6</w:t>
            </w:r>
          </w:p>
        </w:tc>
        <w:tc>
          <w:tcPr>
            <w:tcW w:w="2693" w:type="dxa"/>
            <w:noWrap/>
            <w:hideMark/>
          </w:tcPr>
          <w:p w14:paraId="670676C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iodohydroxypropane</w:t>
            </w:r>
            <w:proofErr w:type="spellEnd"/>
          </w:p>
        </w:tc>
      </w:tr>
      <w:tr w:rsidR="00275A5E" w:rsidRPr="00275A5E" w14:paraId="3EBC327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5F17817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7</w:t>
            </w:r>
          </w:p>
        </w:tc>
        <w:tc>
          <w:tcPr>
            <w:tcW w:w="2693" w:type="dxa"/>
            <w:noWrap/>
            <w:hideMark/>
          </w:tcPr>
          <w:p w14:paraId="23CE5C6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etyl</w:t>
            </w:r>
            <w:proofErr w:type="spellEnd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 alcohol</w:t>
            </w:r>
          </w:p>
        </w:tc>
      </w:tr>
      <w:tr w:rsidR="00275A5E" w:rsidRPr="00275A5E" w14:paraId="39F8D8B6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54E8BE8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8</w:t>
            </w:r>
          </w:p>
        </w:tc>
        <w:tc>
          <w:tcPr>
            <w:tcW w:w="2693" w:type="dxa"/>
            <w:noWrap/>
            <w:hideMark/>
          </w:tcPr>
          <w:p w14:paraId="7FE2C6F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cosanol</w:t>
            </w:r>
            <w:proofErr w:type="spellEnd"/>
          </w:p>
        </w:tc>
      </w:tr>
      <w:tr w:rsidR="00275A5E" w:rsidRPr="00275A5E" w14:paraId="657007AD" w14:textId="77777777" w:rsidTr="00AB2A30">
        <w:trPr>
          <w:trHeight w:val="300"/>
        </w:trPr>
        <w:tc>
          <w:tcPr>
            <w:tcW w:w="988" w:type="dxa"/>
            <w:noWrap/>
            <w:hideMark/>
          </w:tcPr>
          <w:p w14:paraId="1A9EA14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8</w:t>
            </w:r>
          </w:p>
        </w:tc>
        <w:tc>
          <w:tcPr>
            <w:tcW w:w="2693" w:type="dxa"/>
            <w:noWrap/>
            <w:hideMark/>
          </w:tcPr>
          <w:p w14:paraId="529CD3A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erric hydroxide</w:t>
            </w:r>
          </w:p>
        </w:tc>
      </w:tr>
      <w:tr w:rsidR="00275A5E" w:rsidRPr="00275A5E" w14:paraId="08D4F73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E3748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1</w:t>
            </w:r>
          </w:p>
        </w:tc>
        <w:tc>
          <w:tcPr>
            <w:tcW w:w="2693" w:type="dxa"/>
            <w:noWrap/>
            <w:hideMark/>
          </w:tcPr>
          <w:p w14:paraId="51FA427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 (127Xe) gas</w:t>
            </w:r>
          </w:p>
        </w:tc>
      </w:tr>
      <w:tr w:rsidR="00275A5E" w:rsidRPr="00275A5E" w14:paraId="482B5C7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D1D025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2</w:t>
            </w:r>
          </w:p>
        </w:tc>
        <w:tc>
          <w:tcPr>
            <w:tcW w:w="2693" w:type="dxa"/>
            <w:noWrap/>
            <w:hideMark/>
          </w:tcPr>
          <w:p w14:paraId="0CEF01F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olybdenum Mo-99</w:t>
            </w:r>
          </w:p>
        </w:tc>
      </w:tr>
      <w:tr w:rsidR="00275A5E" w:rsidRPr="00275A5E" w14:paraId="75DB0C1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2860A4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2B444A1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hallous chloride Tl-201</w:t>
            </w:r>
          </w:p>
        </w:tc>
      </w:tr>
      <w:tr w:rsidR="00275A5E" w:rsidRPr="00275A5E" w14:paraId="6E22864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6C20A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222E87F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ycolic acid</w:t>
            </w:r>
          </w:p>
        </w:tc>
      </w:tr>
      <w:tr w:rsidR="00275A5E" w:rsidRPr="00275A5E" w14:paraId="63CE8C2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D85A46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</w:t>
            </w:r>
          </w:p>
        </w:tc>
        <w:tc>
          <w:tcPr>
            <w:tcW w:w="2693" w:type="dxa"/>
            <w:noWrap/>
            <w:hideMark/>
          </w:tcPr>
          <w:p w14:paraId="4B00411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ylene glycol</w:t>
            </w:r>
          </w:p>
        </w:tc>
      </w:tr>
      <w:tr w:rsidR="00275A5E" w:rsidRPr="00275A5E" w14:paraId="38F5429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5E3FB8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4</w:t>
            </w:r>
          </w:p>
        </w:tc>
        <w:tc>
          <w:tcPr>
            <w:tcW w:w="2693" w:type="dxa"/>
            <w:noWrap/>
            <w:hideMark/>
          </w:tcPr>
          <w:p w14:paraId="1636375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imercaprol</w:t>
            </w:r>
          </w:p>
        </w:tc>
      </w:tr>
      <w:tr w:rsidR="00275A5E" w:rsidRPr="00275A5E" w14:paraId="6CADFE1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4089A16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5</w:t>
            </w:r>
          </w:p>
        </w:tc>
        <w:tc>
          <w:tcPr>
            <w:tcW w:w="2693" w:type="dxa"/>
            <w:noWrap/>
            <w:hideMark/>
          </w:tcPr>
          <w:p w14:paraId="490C01C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ystine</w:t>
            </w:r>
          </w:p>
        </w:tc>
      </w:tr>
      <w:tr w:rsidR="00275A5E" w:rsidRPr="00275A5E" w14:paraId="6135FFF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9F8E84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7</w:t>
            </w:r>
          </w:p>
        </w:tc>
        <w:tc>
          <w:tcPr>
            <w:tcW w:w="2693" w:type="dxa"/>
            <w:noWrap/>
            <w:hideMark/>
          </w:tcPr>
          <w:p w14:paraId="0CF2FF3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itramin </w:t>
            </w: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osilate</w:t>
            </w:r>
            <w:proofErr w:type="spellEnd"/>
          </w:p>
        </w:tc>
      </w:tr>
      <w:tr w:rsidR="00275A5E" w:rsidRPr="00275A5E" w14:paraId="6D691CD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AA049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9</w:t>
            </w:r>
          </w:p>
        </w:tc>
        <w:tc>
          <w:tcPr>
            <w:tcW w:w="2693" w:type="dxa"/>
            <w:noWrap/>
            <w:hideMark/>
          </w:tcPr>
          <w:p w14:paraId="687F0ED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satinib</w:t>
            </w:r>
            <w:proofErr w:type="spellEnd"/>
          </w:p>
        </w:tc>
      </w:tr>
      <w:tr w:rsidR="00275A5E" w:rsidRPr="00275A5E" w14:paraId="7CCD752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484D3B9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0</w:t>
            </w:r>
          </w:p>
        </w:tc>
        <w:tc>
          <w:tcPr>
            <w:tcW w:w="2693" w:type="dxa"/>
            <w:noWrap/>
            <w:hideMark/>
          </w:tcPr>
          <w:p w14:paraId="26BB5C3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krypton (81mKr) gas</w:t>
            </w:r>
          </w:p>
        </w:tc>
      </w:tr>
      <w:tr w:rsidR="00275A5E" w:rsidRPr="00275A5E" w14:paraId="4CDB36C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1137A4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0</w:t>
            </w:r>
          </w:p>
        </w:tc>
        <w:tc>
          <w:tcPr>
            <w:tcW w:w="2693" w:type="dxa"/>
            <w:noWrap/>
            <w:hideMark/>
          </w:tcPr>
          <w:p w14:paraId="1348045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nositol</w:t>
            </w:r>
          </w:p>
        </w:tc>
      </w:tr>
      <w:tr w:rsidR="00275A5E" w:rsidRPr="00275A5E" w14:paraId="7FC4686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0D13A7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1</w:t>
            </w:r>
          </w:p>
        </w:tc>
        <w:tc>
          <w:tcPr>
            <w:tcW w:w="2693" w:type="dxa"/>
            <w:noWrap/>
            <w:hideMark/>
          </w:tcPr>
          <w:p w14:paraId="45BD070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</w:t>
            </w:r>
          </w:p>
        </w:tc>
      </w:tr>
      <w:tr w:rsidR="00275A5E" w:rsidRPr="00275A5E" w14:paraId="0B30CEE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CE6C3E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2</w:t>
            </w:r>
          </w:p>
        </w:tc>
        <w:tc>
          <w:tcPr>
            <w:tcW w:w="2693" w:type="dxa"/>
            <w:noWrap/>
            <w:hideMark/>
          </w:tcPr>
          <w:p w14:paraId="2BF5AE6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olic acid</w:t>
            </w:r>
          </w:p>
        </w:tc>
      </w:tr>
      <w:tr w:rsidR="00275A5E" w:rsidRPr="00275A5E" w14:paraId="1ED24F6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A7E6F2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4</w:t>
            </w:r>
          </w:p>
        </w:tc>
        <w:tc>
          <w:tcPr>
            <w:tcW w:w="2693" w:type="dxa"/>
            <w:noWrap/>
            <w:hideMark/>
          </w:tcPr>
          <w:p w14:paraId="0F7BE37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lactic acid</w:t>
            </w:r>
          </w:p>
        </w:tc>
      </w:tr>
      <w:tr w:rsidR="00275A5E" w:rsidRPr="00275A5E" w14:paraId="7368F9E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53E0AD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4</w:t>
            </w:r>
          </w:p>
        </w:tc>
        <w:tc>
          <w:tcPr>
            <w:tcW w:w="2693" w:type="dxa"/>
            <w:noWrap/>
            <w:hideMark/>
          </w:tcPr>
          <w:p w14:paraId="38320EA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dine</w:t>
            </w:r>
          </w:p>
        </w:tc>
      </w:tr>
      <w:tr w:rsidR="00275A5E" w:rsidRPr="00275A5E" w14:paraId="7162952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D47051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5</w:t>
            </w:r>
          </w:p>
        </w:tc>
        <w:tc>
          <w:tcPr>
            <w:tcW w:w="2693" w:type="dxa"/>
            <w:noWrap/>
            <w:hideMark/>
          </w:tcPr>
          <w:p w14:paraId="489AB01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chloroacetic acid</w:t>
            </w:r>
          </w:p>
        </w:tc>
      </w:tr>
      <w:tr w:rsidR="00275A5E" w:rsidRPr="00275A5E" w14:paraId="0C30393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E00225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5</w:t>
            </w:r>
          </w:p>
        </w:tc>
        <w:tc>
          <w:tcPr>
            <w:tcW w:w="2693" w:type="dxa"/>
            <w:noWrap/>
            <w:hideMark/>
          </w:tcPr>
          <w:p w14:paraId="1631B66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ccimer</w:t>
            </w:r>
            <w:proofErr w:type="spellEnd"/>
          </w:p>
        </w:tc>
      </w:tr>
      <w:tr w:rsidR="00275A5E" w:rsidRPr="00275A5E" w14:paraId="6871A80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10F764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6</w:t>
            </w:r>
          </w:p>
        </w:tc>
        <w:tc>
          <w:tcPr>
            <w:tcW w:w="2693" w:type="dxa"/>
            <w:noWrap/>
            <w:hideMark/>
          </w:tcPr>
          <w:p w14:paraId="39395B5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tathione</w:t>
            </w:r>
          </w:p>
        </w:tc>
      </w:tr>
      <w:tr w:rsidR="00275A5E" w:rsidRPr="00275A5E" w14:paraId="46C2EE7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B48718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8</w:t>
            </w:r>
          </w:p>
        </w:tc>
        <w:tc>
          <w:tcPr>
            <w:tcW w:w="2693" w:type="dxa"/>
            <w:noWrap/>
            <w:hideMark/>
          </w:tcPr>
          <w:p w14:paraId="553754F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tamic acid</w:t>
            </w:r>
          </w:p>
        </w:tc>
      </w:tr>
      <w:tr w:rsidR="00275A5E" w:rsidRPr="00275A5E" w14:paraId="55ACFC0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F43B65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8</w:t>
            </w:r>
          </w:p>
        </w:tc>
        <w:tc>
          <w:tcPr>
            <w:tcW w:w="2693" w:type="dxa"/>
            <w:noWrap/>
            <w:hideMark/>
          </w:tcPr>
          <w:p w14:paraId="23B79A7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doform</w:t>
            </w:r>
          </w:p>
        </w:tc>
      </w:tr>
      <w:tr w:rsidR="00275A5E" w:rsidRPr="00275A5E" w14:paraId="6087424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84C7E1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9</w:t>
            </w:r>
          </w:p>
        </w:tc>
        <w:tc>
          <w:tcPr>
            <w:tcW w:w="2693" w:type="dxa"/>
            <w:noWrap/>
            <w:hideMark/>
          </w:tcPr>
          <w:p w14:paraId="598F10E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enon (133Xe) gas</w:t>
            </w:r>
          </w:p>
        </w:tc>
      </w:tr>
      <w:tr w:rsidR="00275A5E" w:rsidRPr="00275A5E" w14:paraId="776ECEB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005B27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0</w:t>
            </w:r>
          </w:p>
        </w:tc>
        <w:tc>
          <w:tcPr>
            <w:tcW w:w="2693" w:type="dxa"/>
            <w:noWrap/>
            <w:hideMark/>
          </w:tcPr>
          <w:p w14:paraId="359D87C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mercuric </w:t>
            </w: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midochloride</w:t>
            </w:r>
            <w:proofErr w:type="spellEnd"/>
          </w:p>
        </w:tc>
      </w:tr>
      <w:tr w:rsidR="00275A5E" w:rsidRPr="00275A5E" w14:paraId="4258EF1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0FDDC4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2</w:t>
            </w:r>
          </w:p>
        </w:tc>
        <w:tc>
          <w:tcPr>
            <w:tcW w:w="2693" w:type="dxa"/>
            <w:noWrap/>
            <w:hideMark/>
          </w:tcPr>
          <w:p w14:paraId="55F8BC3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cose</w:t>
            </w:r>
          </w:p>
        </w:tc>
      </w:tr>
      <w:tr w:rsidR="00275A5E" w:rsidRPr="00275A5E" w14:paraId="038E22C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8D8CA7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3</w:t>
            </w:r>
          </w:p>
        </w:tc>
        <w:tc>
          <w:tcPr>
            <w:tcW w:w="2693" w:type="dxa"/>
            <w:noWrap/>
            <w:hideMark/>
          </w:tcPr>
          <w:p w14:paraId="5FDB851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alactose</w:t>
            </w:r>
          </w:p>
        </w:tc>
      </w:tr>
      <w:tr w:rsidR="00275A5E" w:rsidRPr="00275A5E" w14:paraId="6B78F71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ED9923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3</w:t>
            </w:r>
          </w:p>
        </w:tc>
        <w:tc>
          <w:tcPr>
            <w:tcW w:w="2693" w:type="dxa"/>
            <w:noWrap/>
            <w:hideMark/>
          </w:tcPr>
          <w:p w14:paraId="7BCC662E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opydol</w:t>
            </w:r>
            <w:proofErr w:type="spellEnd"/>
          </w:p>
        </w:tc>
      </w:tr>
      <w:tr w:rsidR="00275A5E" w:rsidRPr="00275A5E" w14:paraId="43299F4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AACC58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4</w:t>
            </w:r>
          </w:p>
        </w:tc>
        <w:tc>
          <w:tcPr>
            <w:tcW w:w="2693" w:type="dxa"/>
            <w:noWrap/>
            <w:hideMark/>
          </w:tcPr>
          <w:p w14:paraId="7122126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bromoform</w:t>
            </w:r>
          </w:p>
        </w:tc>
      </w:tr>
      <w:tr w:rsidR="00275A5E" w:rsidRPr="00275A5E" w14:paraId="33B0D7C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ED09CA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</w:t>
            </w:r>
          </w:p>
        </w:tc>
        <w:tc>
          <w:tcPr>
            <w:tcW w:w="2693" w:type="dxa"/>
            <w:noWrap/>
            <w:hideMark/>
          </w:tcPr>
          <w:p w14:paraId="141639B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vorinostat</w:t>
            </w:r>
            <w:proofErr w:type="spellEnd"/>
          </w:p>
        </w:tc>
      </w:tr>
      <w:tr w:rsidR="00275A5E" w:rsidRPr="00275A5E" w14:paraId="7E43B41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253C7C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7</w:t>
            </w:r>
          </w:p>
        </w:tc>
        <w:tc>
          <w:tcPr>
            <w:tcW w:w="2693" w:type="dxa"/>
            <w:noWrap/>
            <w:hideMark/>
          </w:tcPr>
          <w:p w14:paraId="03235A1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decanoic acid</w:t>
            </w:r>
          </w:p>
        </w:tc>
      </w:tr>
      <w:tr w:rsidR="00275A5E" w:rsidRPr="00275A5E" w14:paraId="0CEEE257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660B5B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7</w:t>
            </w:r>
          </w:p>
        </w:tc>
        <w:tc>
          <w:tcPr>
            <w:tcW w:w="2693" w:type="dxa"/>
            <w:noWrap/>
            <w:hideMark/>
          </w:tcPr>
          <w:p w14:paraId="47290D4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xylitol</w:t>
            </w:r>
          </w:p>
        </w:tc>
      </w:tr>
      <w:tr w:rsidR="00275A5E" w:rsidRPr="00275A5E" w14:paraId="1AB168A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6DE80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6A6AB512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ocosanoic</w:t>
            </w:r>
            <w:proofErr w:type="spellEnd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 acid</w:t>
            </w:r>
          </w:p>
        </w:tc>
      </w:tr>
      <w:tr w:rsidR="00275A5E" w:rsidRPr="00275A5E" w14:paraId="638C904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308A4D6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1DA87B3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lfur</w:t>
            </w:r>
            <w:proofErr w:type="spellEnd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 hexafluoride</w:t>
            </w:r>
          </w:p>
        </w:tc>
      </w:tr>
      <w:tr w:rsidR="00275A5E" w:rsidRPr="00275A5E" w14:paraId="56E89EF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288BC3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8</w:t>
            </w:r>
          </w:p>
        </w:tc>
        <w:tc>
          <w:tcPr>
            <w:tcW w:w="2693" w:type="dxa"/>
            <w:noWrap/>
            <w:hideMark/>
          </w:tcPr>
          <w:p w14:paraId="72A8F5B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etrachloroethylene</w:t>
            </w:r>
          </w:p>
        </w:tc>
      </w:tr>
      <w:tr w:rsidR="00275A5E" w:rsidRPr="00275A5E" w14:paraId="5C5ADBF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526557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</w:t>
            </w:r>
          </w:p>
        </w:tc>
        <w:tc>
          <w:tcPr>
            <w:tcW w:w="2693" w:type="dxa"/>
            <w:noWrap/>
            <w:hideMark/>
          </w:tcPr>
          <w:p w14:paraId="1AA8E4B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earic acid</w:t>
            </w:r>
          </w:p>
        </w:tc>
      </w:tr>
      <w:tr w:rsidR="00275A5E" w:rsidRPr="00275A5E" w14:paraId="2216268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4B5F91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</w:t>
            </w:r>
          </w:p>
        </w:tc>
        <w:tc>
          <w:tcPr>
            <w:tcW w:w="2693" w:type="dxa"/>
            <w:noWrap/>
            <w:hideMark/>
          </w:tcPr>
          <w:p w14:paraId="74209C3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ethambutol</w:t>
            </w:r>
          </w:p>
        </w:tc>
      </w:tr>
      <w:tr w:rsidR="00275A5E" w:rsidRPr="00275A5E" w14:paraId="3744B9B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6CFD6A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lastRenderedPageBreak/>
              <w:t>52</w:t>
            </w:r>
          </w:p>
        </w:tc>
        <w:tc>
          <w:tcPr>
            <w:tcW w:w="2693" w:type="dxa"/>
            <w:noWrap/>
            <w:hideMark/>
          </w:tcPr>
          <w:p w14:paraId="2E6A18C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minohydroxybutyric</w:t>
            </w:r>
            <w:proofErr w:type="spellEnd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 acid</w:t>
            </w:r>
          </w:p>
        </w:tc>
      </w:tr>
      <w:tr w:rsidR="00275A5E" w:rsidRPr="00275A5E" w14:paraId="74E8532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296A41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4</w:t>
            </w:r>
          </w:p>
        </w:tc>
        <w:tc>
          <w:tcPr>
            <w:tcW w:w="2693" w:type="dxa"/>
            <w:noWrap/>
            <w:hideMark/>
          </w:tcPr>
          <w:p w14:paraId="4822AA3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upric chloride</w:t>
            </w:r>
          </w:p>
        </w:tc>
      </w:tr>
      <w:tr w:rsidR="00275A5E" w:rsidRPr="00275A5E" w14:paraId="424F703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FCBA75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5</w:t>
            </w:r>
          </w:p>
        </w:tc>
        <w:tc>
          <w:tcPr>
            <w:tcW w:w="2693" w:type="dxa"/>
            <w:noWrap/>
            <w:hideMark/>
          </w:tcPr>
          <w:p w14:paraId="12E04F5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luminium oxide</w:t>
            </w:r>
          </w:p>
        </w:tc>
      </w:tr>
      <w:tr w:rsidR="00275A5E" w:rsidRPr="00275A5E" w14:paraId="579CEFB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C9040F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7</w:t>
            </w:r>
          </w:p>
        </w:tc>
        <w:tc>
          <w:tcPr>
            <w:tcW w:w="2693" w:type="dxa"/>
            <w:noWrap/>
            <w:hideMark/>
          </w:tcPr>
          <w:p w14:paraId="45187DB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chloroethylene</w:t>
            </w:r>
          </w:p>
        </w:tc>
      </w:tr>
      <w:tr w:rsidR="00275A5E" w:rsidRPr="00275A5E" w14:paraId="1C715B3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A5057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8</w:t>
            </w:r>
          </w:p>
        </w:tc>
        <w:tc>
          <w:tcPr>
            <w:tcW w:w="2693" w:type="dxa"/>
            <w:noWrap/>
            <w:hideMark/>
          </w:tcPr>
          <w:p w14:paraId="67CF72B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chloride</w:t>
            </w:r>
          </w:p>
        </w:tc>
      </w:tr>
      <w:tr w:rsidR="00275A5E" w:rsidRPr="00275A5E" w14:paraId="7CAD5BB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C5C47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150F07D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orafenib</w:t>
            </w:r>
          </w:p>
        </w:tc>
      </w:tr>
      <w:tr w:rsidR="00275A5E" w:rsidRPr="00275A5E" w14:paraId="2095009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1A4385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34118E8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rbocloral</w:t>
            </w:r>
            <w:proofErr w:type="spellEnd"/>
          </w:p>
        </w:tc>
      </w:tr>
      <w:tr w:rsidR="00275A5E" w:rsidRPr="00275A5E" w14:paraId="0E4C052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F43B7B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</w:t>
            </w:r>
          </w:p>
        </w:tc>
        <w:tc>
          <w:tcPr>
            <w:tcW w:w="2693" w:type="dxa"/>
            <w:noWrap/>
            <w:hideMark/>
          </w:tcPr>
          <w:p w14:paraId="33EC60D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annous fluoride</w:t>
            </w:r>
          </w:p>
        </w:tc>
      </w:tr>
      <w:tr w:rsidR="00275A5E" w:rsidRPr="00275A5E" w14:paraId="0174393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6D817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</w:p>
        </w:tc>
        <w:tc>
          <w:tcPr>
            <w:tcW w:w="2693" w:type="dxa"/>
            <w:noWrap/>
            <w:hideMark/>
          </w:tcPr>
          <w:p w14:paraId="250D11E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zinc oxide</w:t>
            </w:r>
          </w:p>
        </w:tc>
      </w:tr>
      <w:tr w:rsidR="00275A5E" w:rsidRPr="00275A5E" w14:paraId="654C7BE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2C491B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</w:p>
        </w:tc>
        <w:tc>
          <w:tcPr>
            <w:tcW w:w="2693" w:type="dxa"/>
            <w:noWrap/>
            <w:hideMark/>
          </w:tcPr>
          <w:p w14:paraId="2A17921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matinib</w:t>
            </w:r>
          </w:p>
        </w:tc>
      </w:tr>
      <w:tr w:rsidR="00275A5E" w:rsidRPr="00275A5E" w14:paraId="5229909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2396CC9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4</w:t>
            </w:r>
          </w:p>
        </w:tc>
        <w:tc>
          <w:tcPr>
            <w:tcW w:w="2693" w:type="dxa"/>
            <w:noWrap/>
            <w:hideMark/>
          </w:tcPr>
          <w:p w14:paraId="300F332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omepizole</w:t>
            </w:r>
          </w:p>
        </w:tc>
      </w:tr>
      <w:tr w:rsidR="00275A5E" w:rsidRPr="00275A5E" w14:paraId="0C0FA0D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F9BF62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5</w:t>
            </w:r>
          </w:p>
        </w:tc>
        <w:tc>
          <w:tcPr>
            <w:tcW w:w="2693" w:type="dxa"/>
            <w:noWrap/>
            <w:hideMark/>
          </w:tcPr>
          <w:p w14:paraId="3D3DEF3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arbon tetrachloride</w:t>
            </w:r>
          </w:p>
        </w:tc>
      </w:tr>
      <w:tr w:rsidR="00275A5E" w:rsidRPr="00275A5E" w14:paraId="6816DE38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E9971D4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</w:t>
            </w:r>
          </w:p>
        </w:tc>
        <w:tc>
          <w:tcPr>
            <w:tcW w:w="2693" w:type="dxa"/>
            <w:noWrap/>
            <w:hideMark/>
          </w:tcPr>
          <w:p w14:paraId="6FB0AE2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ometamol</w:t>
            </w:r>
          </w:p>
        </w:tc>
      </w:tr>
      <w:tr w:rsidR="00275A5E" w:rsidRPr="00275A5E" w14:paraId="115637D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057FD8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</w:t>
            </w:r>
          </w:p>
        </w:tc>
        <w:tc>
          <w:tcPr>
            <w:tcW w:w="2693" w:type="dxa"/>
            <w:noWrap/>
            <w:hideMark/>
          </w:tcPr>
          <w:p w14:paraId="5AA5450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galastat</w:t>
            </w:r>
          </w:p>
        </w:tc>
      </w:tr>
      <w:tr w:rsidR="00275A5E" w:rsidRPr="00275A5E" w14:paraId="68430EE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3A84D0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</w:p>
        </w:tc>
        <w:tc>
          <w:tcPr>
            <w:tcW w:w="2693" w:type="dxa"/>
            <w:noWrap/>
            <w:hideMark/>
          </w:tcPr>
          <w:p w14:paraId="5AA0DCC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hiram</w:t>
            </w:r>
          </w:p>
        </w:tc>
      </w:tr>
      <w:tr w:rsidR="00275A5E" w:rsidRPr="00275A5E" w14:paraId="4DD755C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F9F350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</w:t>
            </w:r>
          </w:p>
        </w:tc>
        <w:tc>
          <w:tcPr>
            <w:tcW w:w="2693" w:type="dxa"/>
            <w:noWrap/>
            <w:hideMark/>
          </w:tcPr>
          <w:p w14:paraId="49C2B64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romic chloride</w:t>
            </w:r>
          </w:p>
        </w:tc>
      </w:tr>
      <w:tr w:rsidR="00275A5E" w:rsidRPr="00275A5E" w14:paraId="29ABD8C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903600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0</w:t>
            </w:r>
          </w:p>
        </w:tc>
        <w:tc>
          <w:tcPr>
            <w:tcW w:w="2693" w:type="dxa"/>
            <w:noWrap/>
            <w:hideMark/>
          </w:tcPr>
          <w:p w14:paraId="7188D6F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glucose-1-phosphate</w:t>
            </w:r>
          </w:p>
        </w:tc>
      </w:tr>
      <w:tr w:rsidR="00275A5E" w:rsidRPr="00275A5E" w14:paraId="4FF34B1C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0A8780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3</w:t>
            </w:r>
          </w:p>
        </w:tc>
        <w:tc>
          <w:tcPr>
            <w:tcW w:w="2693" w:type="dxa"/>
            <w:noWrap/>
            <w:hideMark/>
          </w:tcPr>
          <w:p w14:paraId="1A126D2E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ucrose</w:t>
            </w:r>
          </w:p>
        </w:tc>
      </w:tr>
      <w:tr w:rsidR="00275A5E" w:rsidRPr="00275A5E" w14:paraId="240F17B2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395635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5511B9B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lgeldrate</w:t>
            </w:r>
          </w:p>
        </w:tc>
      </w:tr>
      <w:tr w:rsidR="00275A5E" w:rsidRPr="00275A5E" w14:paraId="3A858B60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20CDC8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72762C1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osfestrol</w:t>
            </w:r>
            <w:proofErr w:type="spellEnd"/>
          </w:p>
        </w:tc>
      </w:tr>
      <w:tr w:rsidR="00275A5E" w:rsidRPr="00275A5E" w14:paraId="337A9F7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040BDD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3EBEA988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upric oxide</w:t>
            </w:r>
          </w:p>
        </w:tc>
      </w:tr>
      <w:tr w:rsidR="00275A5E" w:rsidRPr="00275A5E" w14:paraId="0BB572C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245A3D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</w:t>
            </w:r>
          </w:p>
        </w:tc>
        <w:tc>
          <w:tcPr>
            <w:tcW w:w="2693" w:type="dxa"/>
            <w:noWrap/>
            <w:hideMark/>
          </w:tcPr>
          <w:p w14:paraId="44ABBE6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errous chloride</w:t>
            </w:r>
          </w:p>
        </w:tc>
      </w:tr>
      <w:tr w:rsidR="00275A5E" w:rsidRPr="00275A5E" w14:paraId="395C594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B02287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5</w:t>
            </w:r>
          </w:p>
        </w:tc>
        <w:tc>
          <w:tcPr>
            <w:tcW w:w="2693" w:type="dxa"/>
            <w:noWrap/>
            <w:hideMark/>
          </w:tcPr>
          <w:p w14:paraId="2CD66E9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thylpentynol</w:t>
            </w:r>
          </w:p>
        </w:tc>
      </w:tr>
      <w:tr w:rsidR="00275A5E" w:rsidRPr="00275A5E" w14:paraId="25253AF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6DA309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6</w:t>
            </w:r>
          </w:p>
        </w:tc>
        <w:tc>
          <w:tcPr>
            <w:tcW w:w="2693" w:type="dxa"/>
            <w:noWrap/>
            <w:hideMark/>
          </w:tcPr>
          <w:p w14:paraId="1B87005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henylalanine</w:t>
            </w:r>
          </w:p>
        </w:tc>
      </w:tr>
      <w:tr w:rsidR="00275A5E" w:rsidRPr="00275A5E" w14:paraId="3CBAA9A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2053C709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49076BA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lactose</w:t>
            </w:r>
          </w:p>
        </w:tc>
      </w:tr>
      <w:tr w:rsidR="00275A5E" w:rsidRPr="00275A5E" w14:paraId="562092C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00B7BC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3397804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rflunafene</w:t>
            </w:r>
            <w:proofErr w:type="spellEnd"/>
          </w:p>
        </w:tc>
      </w:tr>
      <w:tr w:rsidR="00275A5E" w:rsidRPr="00275A5E" w14:paraId="1067FE9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ABF9F1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7</w:t>
            </w:r>
          </w:p>
        </w:tc>
        <w:tc>
          <w:tcPr>
            <w:tcW w:w="2693" w:type="dxa"/>
            <w:noWrap/>
            <w:hideMark/>
          </w:tcPr>
          <w:p w14:paraId="72A072FB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cysteine</w:t>
            </w:r>
            <w:proofErr w:type="spellEnd"/>
          </w:p>
        </w:tc>
      </w:tr>
      <w:tr w:rsidR="00275A5E" w:rsidRPr="00275A5E" w14:paraId="033FE499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09FE1EC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8</w:t>
            </w:r>
          </w:p>
        </w:tc>
        <w:tc>
          <w:tcPr>
            <w:tcW w:w="2693" w:type="dxa"/>
            <w:noWrap/>
            <w:hideMark/>
          </w:tcPr>
          <w:p w14:paraId="10AACB2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altose</w:t>
            </w:r>
          </w:p>
        </w:tc>
      </w:tr>
      <w:tr w:rsidR="00275A5E" w:rsidRPr="00275A5E" w14:paraId="75F479D6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531694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0</w:t>
            </w:r>
          </w:p>
        </w:tc>
        <w:tc>
          <w:tcPr>
            <w:tcW w:w="2693" w:type="dxa"/>
            <w:noWrap/>
            <w:hideMark/>
          </w:tcPr>
          <w:p w14:paraId="139FD67F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ymclosene</w:t>
            </w:r>
            <w:proofErr w:type="spellEnd"/>
          </w:p>
        </w:tc>
      </w:tr>
      <w:tr w:rsidR="00275A5E" w:rsidRPr="00275A5E" w14:paraId="4545142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EF2ED52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1</w:t>
            </w:r>
          </w:p>
        </w:tc>
        <w:tc>
          <w:tcPr>
            <w:tcW w:w="2693" w:type="dxa"/>
            <w:noWrap/>
            <w:hideMark/>
          </w:tcPr>
          <w:p w14:paraId="08872FE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hloralodol</w:t>
            </w:r>
            <w:proofErr w:type="spellEnd"/>
          </w:p>
        </w:tc>
      </w:tr>
      <w:tr w:rsidR="00275A5E" w:rsidRPr="00275A5E" w14:paraId="15F2906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622B2E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</w:t>
            </w:r>
          </w:p>
        </w:tc>
        <w:tc>
          <w:tcPr>
            <w:tcW w:w="2693" w:type="dxa"/>
            <w:noWrap/>
            <w:hideMark/>
          </w:tcPr>
          <w:p w14:paraId="7C34F045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lurotyl</w:t>
            </w:r>
            <w:proofErr w:type="spellEnd"/>
          </w:p>
        </w:tc>
      </w:tr>
      <w:tr w:rsidR="00275A5E" w:rsidRPr="00275A5E" w14:paraId="781B6A93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59AE40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</w:t>
            </w:r>
          </w:p>
        </w:tc>
        <w:tc>
          <w:tcPr>
            <w:tcW w:w="2693" w:type="dxa"/>
            <w:noWrap/>
            <w:hideMark/>
          </w:tcPr>
          <w:p w14:paraId="722B099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ribromoethanol</w:t>
            </w:r>
          </w:p>
        </w:tc>
      </w:tr>
      <w:tr w:rsidR="00275A5E" w:rsidRPr="00275A5E" w14:paraId="7FD66D7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4ED47453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4</w:t>
            </w:r>
          </w:p>
        </w:tc>
        <w:tc>
          <w:tcPr>
            <w:tcW w:w="2693" w:type="dxa"/>
            <w:noWrap/>
            <w:hideMark/>
          </w:tcPr>
          <w:p w14:paraId="477F75C9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yridoxal phosphate</w:t>
            </w:r>
          </w:p>
        </w:tc>
      </w:tr>
      <w:tr w:rsidR="00275A5E" w:rsidRPr="00275A5E" w14:paraId="04B8AB5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03373EE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5</w:t>
            </w:r>
          </w:p>
        </w:tc>
        <w:tc>
          <w:tcPr>
            <w:tcW w:w="2693" w:type="dxa"/>
            <w:noWrap/>
            <w:hideMark/>
          </w:tcPr>
          <w:p w14:paraId="30F366B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unithiol</w:t>
            </w:r>
          </w:p>
        </w:tc>
      </w:tr>
      <w:tr w:rsidR="00275A5E" w:rsidRPr="00275A5E" w14:paraId="3C54AC9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B90E950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6</w:t>
            </w:r>
          </w:p>
        </w:tc>
        <w:tc>
          <w:tcPr>
            <w:tcW w:w="2693" w:type="dxa"/>
            <w:noWrap/>
            <w:hideMark/>
          </w:tcPr>
          <w:p w14:paraId="41538651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ercuric iodide</w:t>
            </w:r>
          </w:p>
        </w:tc>
      </w:tr>
      <w:tr w:rsidR="00275A5E" w:rsidRPr="00275A5E" w14:paraId="3E0B579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176EDF0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7</w:t>
            </w:r>
          </w:p>
        </w:tc>
        <w:tc>
          <w:tcPr>
            <w:tcW w:w="2693" w:type="dxa"/>
            <w:noWrap/>
            <w:hideMark/>
          </w:tcPr>
          <w:p w14:paraId="136FAB4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spartic acid</w:t>
            </w:r>
          </w:p>
        </w:tc>
      </w:tr>
      <w:tr w:rsidR="00275A5E" w:rsidRPr="00275A5E" w14:paraId="2D0884A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542BA1D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8</w:t>
            </w:r>
          </w:p>
        </w:tc>
        <w:tc>
          <w:tcPr>
            <w:tcW w:w="2693" w:type="dxa"/>
            <w:noWrap/>
            <w:hideMark/>
          </w:tcPr>
          <w:p w14:paraId="28ED2747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tolactol</w:t>
            </w:r>
          </w:p>
        </w:tc>
      </w:tr>
      <w:tr w:rsidR="00275A5E" w:rsidRPr="00275A5E" w14:paraId="6186B56F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AD65E9A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9</w:t>
            </w:r>
          </w:p>
        </w:tc>
        <w:tc>
          <w:tcPr>
            <w:tcW w:w="2693" w:type="dxa"/>
            <w:noWrap/>
            <w:hideMark/>
          </w:tcPr>
          <w:p w14:paraId="4CF8028D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henol</w:t>
            </w:r>
          </w:p>
        </w:tc>
      </w:tr>
      <w:tr w:rsidR="00275A5E" w:rsidRPr="00275A5E" w14:paraId="07F0D5E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7EB57D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9</w:t>
            </w:r>
          </w:p>
        </w:tc>
        <w:tc>
          <w:tcPr>
            <w:tcW w:w="2693" w:type="dxa"/>
            <w:noWrap/>
            <w:hideMark/>
          </w:tcPr>
          <w:p w14:paraId="6A9597E3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itobronitol</w:t>
            </w:r>
          </w:p>
        </w:tc>
      </w:tr>
      <w:tr w:rsidR="00275A5E" w:rsidRPr="00275A5E" w14:paraId="5DCF7794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D4BC59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0</w:t>
            </w:r>
          </w:p>
        </w:tc>
        <w:tc>
          <w:tcPr>
            <w:tcW w:w="2693" w:type="dxa"/>
            <w:noWrap/>
            <w:hideMark/>
          </w:tcPr>
          <w:p w14:paraId="1EE8A35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ntaerithrityl</w:t>
            </w:r>
            <w:proofErr w:type="spellEnd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 tetranitrate</w:t>
            </w:r>
          </w:p>
        </w:tc>
      </w:tr>
      <w:tr w:rsidR="00275A5E" w:rsidRPr="00275A5E" w14:paraId="1F613BDE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B2B5855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</w:t>
            </w:r>
          </w:p>
        </w:tc>
        <w:tc>
          <w:tcPr>
            <w:tcW w:w="2693" w:type="dxa"/>
            <w:noWrap/>
            <w:hideMark/>
          </w:tcPr>
          <w:p w14:paraId="48E8A07A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entaerythritol</w:t>
            </w:r>
          </w:p>
        </w:tc>
      </w:tr>
      <w:tr w:rsidR="00275A5E" w:rsidRPr="00275A5E" w14:paraId="4D843D71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0427B6D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41860540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treptozocin</w:t>
            </w:r>
            <w:proofErr w:type="spellEnd"/>
          </w:p>
        </w:tc>
      </w:tr>
      <w:tr w:rsidR="00275A5E" w:rsidRPr="00275A5E" w14:paraId="6DDE117A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6536060B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6492C6B6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fytic</w:t>
            </w:r>
            <w:proofErr w:type="spellEnd"/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 acid</w:t>
            </w:r>
          </w:p>
        </w:tc>
      </w:tr>
      <w:tr w:rsidR="00275A5E" w:rsidRPr="00275A5E" w14:paraId="0E5F82DD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7B515B98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4</w:t>
            </w:r>
          </w:p>
        </w:tc>
        <w:tc>
          <w:tcPr>
            <w:tcW w:w="2693" w:type="dxa"/>
            <w:noWrap/>
            <w:hideMark/>
          </w:tcPr>
          <w:p w14:paraId="7B33D42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iolactone</w:t>
            </w:r>
          </w:p>
        </w:tc>
      </w:tr>
      <w:tr w:rsidR="00275A5E" w:rsidRPr="00275A5E" w14:paraId="5F254DE5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012C1AE7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5</w:t>
            </w:r>
          </w:p>
        </w:tc>
        <w:tc>
          <w:tcPr>
            <w:tcW w:w="2693" w:type="dxa"/>
            <w:noWrap/>
            <w:hideMark/>
          </w:tcPr>
          <w:p w14:paraId="1410AF64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isosorbide</w:t>
            </w:r>
          </w:p>
        </w:tc>
      </w:tr>
      <w:tr w:rsidR="00275A5E" w:rsidRPr="00275A5E" w14:paraId="0D37E5EB" w14:textId="77777777" w:rsidTr="00AB2A30">
        <w:trPr>
          <w:trHeight w:val="315"/>
        </w:trPr>
        <w:tc>
          <w:tcPr>
            <w:tcW w:w="988" w:type="dxa"/>
            <w:noWrap/>
            <w:hideMark/>
          </w:tcPr>
          <w:p w14:paraId="352A22DF" w14:textId="7777777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6</w:t>
            </w:r>
          </w:p>
        </w:tc>
        <w:tc>
          <w:tcPr>
            <w:tcW w:w="2693" w:type="dxa"/>
            <w:noWrap/>
            <w:hideMark/>
          </w:tcPr>
          <w:p w14:paraId="2C888A8C" w14:textId="7777777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AB2A30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moroxydine</w:t>
            </w:r>
          </w:p>
        </w:tc>
      </w:tr>
    </w:tbl>
    <w:p w14:paraId="66E26AFD" w14:textId="347C1FAB" w:rsidR="00AB2A30" w:rsidRPr="00275A5E" w:rsidRDefault="00AB2A30" w:rsidP="00720B24">
      <w:p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</w:pPr>
    </w:p>
    <w:p w14:paraId="065E3329" w14:textId="072E2D34" w:rsidR="00275A5E" w:rsidRPr="00275A5E" w:rsidRDefault="00275A5E" w:rsidP="00275A5E">
      <w:pPr>
        <w:pStyle w:val="Caption"/>
        <w:keepNext/>
        <w:rPr>
          <w:rFonts w:asciiTheme="majorBidi" w:hAnsiTheme="majorBidi" w:cstheme="majorBidi"/>
          <w:color w:val="auto"/>
          <w:sz w:val="24"/>
          <w:szCs w:val="24"/>
        </w:rPr>
      </w:pPr>
      <w:r w:rsidRPr="00275A5E">
        <w:rPr>
          <w:rFonts w:asciiTheme="majorBidi" w:hAnsiTheme="majorBidi" w:cstheme="majorBidi"/>
          <w:color w:val="auto"/>
          <w:sz w:val="24"/>
          <w:szCs w:val="24"/>
        </w:rPr>
        <w:t xml:space="preserve">Table </w:t>
      </w:r>
      <w:proofErr w:type="gramStart"/>
      <w:r w:rsidR="00D515C8">
        <w:rPr>
          <w:rFonts w:asciiTheme="majorBidi" w:hAnsiTheme="majorBidi" w:cstheme="majorBidi"/>
          <w:color w:val="auto"/>
          <w:sz w:val="24"/>
          <w:szCs w:val="24"/>
          <w:lang w:val="en-US"/>
        </w:rPr>
        <w:t>5</w:t>
      </w:r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 xml:space="preserve">  Sars</w:t>
      </w:r>
      <w:proofErr w:type="gramEnd"/>
      <w:r w:rsidRPr="00275A5E">
        <w:rPr>
          <w:rFonts w:asciiTheme="majorBidi" w:hAnsiTheme="majorBidi" w:cstheme="majorBidi"/>
          <w:color w:val="auto"/>
          <w:sz w:val="24"/>
          <w:szCs w:val="24"/>
          <w:lang w:val="en-US"/>
        </w:rPr>
        <w:t>-Cov-2 Spike protein’s top 100 Compounds predicted by our proposed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2693"/>
      </w:tblGrid>
      <w:tr w:rsidR="00275A5E" w:rsidRPr="00275A5E" w14:paraId="0AA98CDF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03E4FAA" w14:textId="2BBB090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pike Median Rank</w:t>
            </w:r>
          </w:p>
        </w:tc>
        <w:tc>
          <w:tcPr>
            <w:tcW w:w="2693" w:type="dxa"/>
            <w:noWrap/>
            <w:vAlign w:val="bottom"/>
            <w:hideMark/>
          </w:tcPr>
          <w:p w14:paraId="318306D3" w14:textId="1A5C35E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SpikeNames</w:t>
            </w:r>
            <w:proofErr w:type="spellEnd"/>
          </w:p>
        </w:tc>
      </w:tr>
      <w:tr w:rsidR="00275A5E" w:rsidRPr="00275A5E" w14:paraId="4F76C6B7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258DEDAD" w14:textId="412F3E48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2693" w:type="dxa"/>
            <w:noWrap/>
            <w:vAlign w:val="bottom"/>
            <w:hideMark/>
          </w:tcPr>
          <w:p w14:paraId="50E3D532" w14:textId="482912A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ycerol</w:t>
            </w:r>
          </w:p>
        </w:tc>
      </w:tr>
      <w:tr w:rsidR="00275A5E" w:rsidRPr="00275A5E" w14:paraId="0767F5BB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AB2355F" w14:textId="15DBCF5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2693" w:type="dxa"/>
            <w:noWrap/>
            <w:vAlign w:val="bottom"/>
            <w:hideMark/>
          </w:tcPr>
          <w:p w14:paraId="41B63DA7" w14:textId="3D46F0C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dexfosfoserine</w:t>
            </w:r>
            <w:proofErr w:type="spellEnd"/>
          </w:p>
        </w:tc>
      </w:tr>
      <w:tr w:rsidR="00275A5E" w:rsidRPr="00275A5E" w14:paraId="4A16459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3A4AB40B" w14:textId="049F767D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14:paraId="5EE9CACF" w14:textId="0356C82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N-Acetylglucosamine</w:t>
            </w:r>
          </w:p>
        </w:tc>
      </w:tr>
      <w:tr w:rsidR="00275A5E" w:rsidRPr="00275A5E" w14:paraId="07D96D2B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379466A" w14:textId="7380D19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2693" w:type="dxa"/>
            <w:noWrap/>
            <w:vAlign w:val="bottom"/>
            <w:hideMark/>
          </w:tcPr>
          <w:p w14:paraId="6E8F3B0E" w14:textId="4DB8692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imethyl sulfoxide</w:t>
            </w:r>
          </w:p>
        </w:tc>
      </w:tr>
      <w:tr w:rsidR="00275A5E" w:rsidRPr="00275A5E" w14:paraId="0141B58A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3B3DBF72" w14:textId="22F31DF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14:paraId="4AE6546D" w14:textId="1863B61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unitinib</w:t>
            </w:r>
          </w:p>
        </w:tc>
      </w:tr>
      <w:tr w:rsidR="00275A5E" w:rsidRPr="00275A5E" w14:paraId="324E0DEE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0DE1DBD" w14:textId="4429D96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2693" w:type="dxa"/>
            <w:noWrap/>
            <w:vAlign w:val="bottom"/>
            <w:hideMark/>
          </w:tcPr>
          <w:p w14:paraId="7427B4C0" w14:textId="5497568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denosine triphosphate</w:t>
            </w:r>
          </w:p>
        </w:tc>
      </w:tr>
      <w:tr w:rsidR="00275A5E" w:rsidRPr="00275A5E" w14:paraId="035FEB6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77937C1" w14:textId="1EC60EB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2693" w:type="dxa"/>
            <w:noWrap/>
            <w:vAlign w:val="bottom"/>
            <w:hideMark/>
          </w:tcPr>
          <w:p w14:paraId="005CCE38" w14:textId="31861E5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ycine</w:t>
            </w:r>
          </w:p>
        </w:tc>
      </w:tr>
      <w:tr w:rsidR="00275A5E" w:rsidRPr="00275A5E" w14:paraId="4D8C4767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1D7671B" w14:textId="19BE062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</w:t>
            </w:r>
          </w:p>
        </w:tc>
        <w:tc>
          <w:tcPr>
            <w:tcW w:w="2693" w:type="dxa"/>
            <w:noWrap/>
            <w:vAlign w:val="bottom"/>
            <w:hideMark/>
          </w:tcPr>
          <w:p w14:paraId="0F9B22A2" w14:textId="032BC40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acodylic acid</w:t>
            </w:r>
          </w:p>
        </w:tc>
      </w:tr>
      <w:tr w:rsidR="00275A5E" w:rsidRPr="00275A5E" w14:paraId="741B065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99C1280" w14:textId="04A40E2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14:paraId="137E6CA7" w14:textId="64EB7CA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ysteine</w:t>
            </w:r>
          </w:p>
        </w:tc>
      </w:tr>
      <w:tr w:rsidR="00275A5E" w:rsidRPr="00275A5E" w14:paraId="0FE95DD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BCE9F2E" w14:textId="3BFEBC6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1</w:t>
            </w:r>
          </w:p>
        </w:tc>
        <w:tc>
          <w:tcPr>
            <w:tcW w:w="2693" w:type="dxa"/>
            <w:noWrap/>
            <w:vAlign w:val="bottom"/>
            <w:hideMark/>
          </w:tcPr>
          <w:p w14:paraId="50BD7975" w14:textId="0AB5444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tamic acid</w:t>
            </w:r>
          </w:p>
        </w:tc>
      </w:tr>
      <w:tr w:rsidR="00275A5E" w:rsidRPr="00275A5E" w14:paraId="2E6FF1F6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06C2B165" w14:textId="4D8CA7D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14:paraId="761C1574" w14:textId="1C6C6C8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dasatinib</w:t>
            </w:r>
            <w:proofErr w:type="spellEnd"/>
          </w:p>
        </w:tc>
      </w:tr>
      <w:tr w:rsidR="00275A5E" w:rsidRPr="00275A5E" w14:paraId="139FC72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17A236B9" w14:textId="76A5230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2</w:t>
            </w:r>
          </w:p>
        </w:tc>
        <w:tc>
          <w:tcPr>
            <w:tcW w:w="2693" w:type="dxa"/>
            <w:noWrap/>
            <w:vAlign w:val="bottom"/>
            <w:hideMark/>
          </w:tcPr>
          <w:p w14:paraId="451A0E34" w14:textId="268AC95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nilotinib</w:t>
            </w:r>
          </w:p>
        </w:tc>
      </w:tr>
      <w:tr w:rsidR="00275A5E" w:rsidRPr="00275A5E" w14:paraId="51CAFAFC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3A89422" w14:textId="6A01997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14:paraId="2547E28D" w14:textId="2AFC888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ercaptamine</w:t>
            </w:r>
          </w:p>
        </w:tc>
      </w:tr>
      <w:tr w:rsidR="00275A5E" w:rsidRPr="00275A5E" w14:paraId="380C1E6D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730B857D" w14:textId="5B8DD9F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3</w:t>
            </w:r>
          </w:p>
        </w:tc>
        <w:tc>
          <w:tcPr>
            <w:tcW w:w="2693" w:type="dxa"/>
            <w:noWrap/>
            <w:vAlign w:val="bottom"/>
            <w:hideMark/>
          </w:tcPr>
          <w:p w14:paraId="1C0CF47D" w14:textId="644C4C19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orafenib</w:t>
            </w:r>
          </w:p>
        </w:tc>
      </w:tr>
      <w:tr w:rsidR="00275A5E" w:rsidRPr="00275A5E" w14:paraId="0E2C314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43F80C38" w14:textId="333D6032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4</w:t>
            </w:r>
          </w:p>
        </w:tc>
        <w:tc>
          <w:tcPr>
            <w:tcW w:w="2693" w:type="dxa"/>
            <w:noWrap/>
            <w:vAlign w:val="bottom"/>
            <w:hideMark/>
          </w:tcPr>
          <w:p w14:paraId="1DF9AB45" w14:textId="1E66B48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cetyl</w:t>
            </w:r>
            <w:proofErr w:type="spellEnd"/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 alcohol</w:t>
            </w:r>
          </w:p>
        </w:tc>
      </w:tr>
      <w:tr w:rsidR="00275A5E" w:rsidRPr="00275A5E" w14:paraId="32C3E833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506A9DD9" w14:textId="3BD1C27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5</w:t>
            </w:r>
          </w:p>
        </w:tc>
        <w:tc>
          <w:tcPr>
            <w:tcW w:w="2693" w:type="dxa"/>
            <w:noWrap/>
            <w:vAlign w:val="bottom"/>
            <w:hideMark/>
          </w:tcPr>
          <w:p w14:paraId="253664C0" w14:textId="6FD8D65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docosanol</w:t>
            </w:r>
            <w:proofErr w:type="spellEnd"/>
          </w:p>
        </w:tc>
      </w:tr>
      <w:tr w:rsidR="00275A5E" w:rsidRPr="00275A5E" w14:paraId="4E7456BA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20AFCD30" w14:textId="3698984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6</w:t>
            </w:r>
          </w:p>
        </w:tc>
        <w:tc>
          <w:tcPr>
            <w:tcW w:w="2693" w:type="dxa"/>
            <w:noWrap/>
            <w:vAlign w:val="bottom"/>
            <w:hideMark/>
          </w:tcPr>
          <w:p w14:paraId="135F6A0E" w14:textId="318F50D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1-Octacosanol</w:t>
            </w:r>
          </w:p>
        </w:tc>
      </w:tr>
      <w:tr w:rsidR="00275A5E" w:rsidRPr="00275A5E" w14:paraId="24016A84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60300DE3" w14:textId="2FD8029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2693" w:type="dxa"/>
            <w:noWrap/>
            <w:vAlign w:val="bottom"/>
            <w:hideMark/>
          </w:tcPr>
          <w:p w14:paraId="2E91A205" w14:textId="4E2FE41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ystine</w:t>
            </w:r>
          </w:p>
        </w:tc>
      </w:tr>
      <w:tr w:rsidR="00275A5E" w:rsidRPr="00275A5E" w14:paraId="4DA98525" w14:textId="77777777" w:rsidTr="00AB2A30">
        <w:trPr>
          <w:trHeight w:val="300"/>
        </w:trPr>
        <w:tc>
          <w:tcPr>
            <w:tcW w:w="988" w:type="dxa"/>
            <w:noWrap/>
            <w:vAlign w:val="bottom"/>
            <w:hideMark/>
          </w:tcPr>
          <w:p w14:paraId="6560157B" w14:textId="598918F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1</w:t>
            </w:r>
          </w:p>
        </w:tc>
        <w:tc>
          <w:tcPr>
            <w:tcW w:w="2693" w:type="dxa"/>
            <w:noWrap/>
            <w:vAlign w:val="bottom"/>
            <w:hideMark/>
          </w:tcPr>
          <w:p w14:paraId="3224ED1F" w14:textId="5FE28A7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lovastatin</w:t>
            </w:r>
          </w:p>
        </w:tc>
      </w:tr>
      <w:tr w:rsidR="00275A5E" w:rsidRPr="00275A5E" w14:paraId="2C5440C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B65AFD5" w14:textId="180872B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3</w:t>
            </w:r>
          </w:p>
        </w:tc>
        <w:tc>
          <w:tcPr>
            <w:tcW w:w="2693" w:type="dxa"/>
            <w:noWrap/>
            <w:vAlign w:val="bottom"/>
            <w:hideMark/>
          </w:tcPr>
          <w:p w14:paraId="071784F4" w14:textId="0283F00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erric hydroxide</w:t>
            </w:r>
          </w:p>
        </w:tc>
      </w:tr>
      <w:tr w:rsidR="00275A5E" w:rsidRPr="00275A5E" w14:paraId="26F81BB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7471992" w14:textId="42F3128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14:paraId="3DACBDBF" w14:textId="6E57B2D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olybdenum Mo-99</w:t>
            </w:r>
          </w:p>
        </w:tc>
      </w:tr>
      <w:tr w:rsidR="00275A5E" w:rsidRPr="00275A5E" w14:paraId="42A1F51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74BC7FF" w14:textId="6473476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4</w:t>
            </w:r>
          </w:p>
        </w:tc>
        <w:tc>
          <w:tcPr>
            <w:tcW w:w="2693" w:type="dxa"/>
            <w:noWrap/>
            <w:vAlign w:val="bottom"/>
            <w:hideMark/>
          </w:tcPr>
          <w:p w14:paraId="514441ED" w14:textId="167503F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enon (127Xe) gas</w:t>
            </w:r>
          </w:p>
        </w:tc>
      </w:tr>
      <w:tr w:rsidR="00275A5E" w:rsidRPr="00275A5E" w14:paraId="41F2327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A4464F2" w14:textId="7D8FBE9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14:paraId="0CE17FD8" w14:textId="2A86B7B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hallous chloride Tl-201</w:t>
            </w:r>
          </w:p>
        </w:tc>
      </w:tr>
      <w:tr w:rsidR="00275A5E" w:rsidRPr="00275A5E" w14:paraId="67E4FDA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3871DDC" w14:textId="3F3F52F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2693" w:type="dxa"/>
            <w:noWrap/>
            <w:vAlign w:val="bottom"/>
            <w:hideMark/>
          </w:tcPr>
          <w:p w14:paraId="7191227D" w14:textId="79AE397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cose</w:t>
            </w:r>
          </w:p>
        </w:tc>
      </w:tr>
      <w:tr w:rsidR="00275A5E" w:rsidRPr="00275A5E" w14:paraId="51D278A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E3232A" w14:textId="141FC81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14:paraId="62C8F100" w14:textId="5509A92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itramin </w:t>
            </w: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tosilate</w:t>
            </w:r>
            <w:proofErr w:type="spellEnd"/>
          </w:p>
        </w:tc>
      </w:tr>
      <w:tr w:rsidR="00275A5E" w:rsidRPr="00275A5E" w14:paraId="37C8C60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26C3900" w14:textId="55765F1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6</w:t>
            </w:r>
          </w:p>
        </w:tc>
        <w:tc>
          <w:tcPr>
            <w:tcW w:w="2693" w:type="dxa"/>
            <w:noWrap/>
            <w:vAlign w:val="bottom"/>
            <w:hideMark/>
          </w:tcPr>
          <w:p w14:paraId="5CD378A9" w14:textId="67177F99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alactose</w:t>
            </w:r>
          </w:p>
        </w:tc>
      </w:tr>
      <w:tr w:rsidR="00275A5E" w:rsidRPr="00275A5E" w14:paraId="4BEB680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C62FF0C" w14:textId="57B87F6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7</w:t>
            </w:r>
          </w:p>
        </w:tc>
        <w:tc>
          <w:tcPr>
            <w:tcW w:w="2693" w:type="dxa"/>
            <w:noWrap/>
            <w:vAlign w:val="bottom"/>
            <w:hideMark/>
          </w:tcPr>
          <w:p w14:paraId="6CDF41C7" w14:textId="7793B98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ycolic acid</w:t>
            </w:r>
          </w:p>
        </w:tc>
      </w:tr>
      <w:tr w:rsidR="00275A5E" w:rsidRPr="00275A5E" w14:paraId="3F05B6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101B9D1" w14:textId="7F56B83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8</w:t>
            </w:r>
          </w:p>
        </w:tc>
        <w:tc>
          <w:tcPr>
            <w:tcW w:w="2693" w:type="dxa"/>
            <w:noWrap/>
            <w:vAlign w:val="bottom"/>
            <w:hideMark/>
          </w:tcPr>
          <w:p w14:paraId="5A425D64" w14:textId="6C989FF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octanoic acid</w:t>
            </w:r>
          </w:p>
        </w:tc>
      </w:tr>
      <w:tr w:rsidR="00275A5E" w:rsidRPr="00275A5E" w14:paraId="35AE4F1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93E9DAF" w14:textId="70356D0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14:paraId="5234264E" w14:textId="6BB8232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richloroacetic acid</w:t>
            </w:r>
          </w:p>
        </w:tc>
      </w:tr>
      <w:tr w:rsidR="00275A5E" w:rsidRPr="00275A5E" w14:paraId="517D33F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B1DB7AA" w14:textId="5BF5C94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29</w:t>
            </w:r>
          </w:p>
        </w:tc>
        <w:tc>
          <w:tcPr>
            <w:tcW w:w="2693" w:type="dxa"/>
            <w:noWrap/>
            <w:vAlign w:val="bottom"/>
            <w:hideMark/>
          </w:tcPr>
          <w:p w14:paraId="3E1BF470" w14:textId="29BC459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diiodohydroxypropane</w:t>
            </w:r>
            <w:proofErr w:type="spellEnd"/>
          </w:p>
        </w:tc>
      </w:tr>
      <w:tr w:rsidR="00275A5E" w:rsidRPr="00275A5E" w14:paraId="101061F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B3E9ACA" w14:textId="6E874078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0</w:t>
            </w:r>
          </w:p>
        </w:tc>
        <w:tc>
          <w:tcPr>
            <w:tcW w:w="2693" w:type="dxa"/>
            <w:noWrap/>
            <w:vAlign w:val="bottom"/>
            <w:hideMark/>
          </w:tcPr>
          <w:p w14:paraId="3BC502FC" w14:textId="70A1588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enon</w:t>
            </w:r>
          </w:p>
        </w:tc>
      </w:tr>
      <w:tr w:rsidR="00275A5E" w:rsidRPr="00275A5E" w14:paraId="6665751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F8A9066" w14:textId="2FF767B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5</w:t>
            </w:r>
          </w:p>
        </w:tc>
        <w:tc>
          <w:tcPr>
            <w:tcW w:w="2693" w:type="dxa"/>
            <w:noWrap/>
            <w:vAlign w:val="bottom"/>
            <w:hideMark/>
          </w:tcPr>
          <w:p w14:paraId="61D29330" w14:textId="0B6F2C0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yridoxal phosphate</w:t>
            </w:r>
          </w:p>
        </w:tc>
      </w:tr>
      <w:tr w:rsidR="00275A5E" w:rsidRPr="00275A5E" w14:paraId="1948D6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D4B1A8D" w14:textId="3B2F0F9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14:paraId="25466978" w14:textId="4CE32B6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aminohydroxybutyric</w:t>
            </w:r>
            <w:proofErr w:type="spellEnd"/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 acid</w:t>
            </w:r>
          </w:p>
        </w:tc>
      </w:tr>
      <w:tr w:rsidR="00275A5E" w:rsidRPr="00275A5E" w14:paraId="508C670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A6123B0" w14:textId="30DBB36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7</w:t>
            </w:r>
          </w:p>
        </w:tc>
        <w:tc>
          <w:tcPr>
            <w:tcW w:w="2693" w:type="dxa"/>
            <w:noWrap/>
            <w:vAlign w:val="bottom"/>
            <w:hideMark/>
          </w:tcPr>
          <w:p w14:paraId="1BA2D32F" w14:textId="409DEAE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tathione</w:t>
            </w:r>
          </w:p>
        </w:tc>
      </w:tr>
      <w:tr w:rsidR="00275A5E" w:rsidRPr="00275A5E" w14:paraId="296EA36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55A214F" w14:textId="62E9E23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14:paraId="5DBCA765" w14:textId="22A6157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iopydol</w:t>
            </w:r>
            <w:proofErr w:type="spellEnd"/>
          </w:p>
        </w:tc>
      </w:tr>
      <w:tr w:rsidR="00275A5E" w:rsidRPr="00275A5E" w14:paraId="57EB861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47FC532" w14:textId="743B1CC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38</w:t>
            </w:r>
          </w:p>
        </w:tc>
        <w:tc>
          <w:tcPr>
            <w:tcW w:w="2693" w:type="dxa"/>
            <w:noWrap/>
            <w:vAlign w:val="bottom"/>
            <w:hideMark/>
          </w:tcPr>
          <w:p w14:paraId="04BCBEAC" w14:textId="1BA205E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nositol</w:t>
            </w:r>
          </w:p>
        </w:tc>
      </w:tr>
      <w:tr w:rsidR="00275A5E" w:rsidRPr="00275A5E" w14:paraId="17F29C0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1848770" w14:textId="164BBA5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0</w:t>
            </w:r>
          </w:p>
        </w:tc>
        <w:tc>
          <w:tcPr>
            <w:tcW w:w="2693" w:type="dxa"/>
            <w:noWrap/>
            <w:vAlign w:val="bottom"/>
            <w:hideMark/>
          </w:tcPr>
          <w:p w14:paraId="544C8E0E" w14:textId="159DD57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krypton (81mKr) gas</w:t>
            </w:r>
          </w:p>
        </w:tc>
      </w:tr>
      <w:tr w:rsidR="00275A5E" w:rsidRPr="00275A5E" w14:paraId="71533D3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158C841" w14:textId="5DCC477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1</w:t>
            </w:r>
          </w:p>
        </w:tc>
        <w:tc>
          <w:tcPr>
            <w:tcW w:w="2693" w:type="dxa"/>
            <w:noWrap/>
            <w:vAlign w:val="bottom"/>
            <w:hideMark/>
          </w:tcPr>
          <w:p w14:paraId="56074E49" w14:textId="65C662E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glucose-1-phosphate</w:t>
            </w:r>
          </w:p>
        </w:tc>
      </w:tr>
      <w:tr w:rsidR="00275A5E" w:rsidRPr="00275A5E" w14:paraId="6FB03B5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15FE94E" w14:textId="1A64DCC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14:paraId="77862116" w14:textId="4CAD1EB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mercuric </w:t>
            </w: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amidochloride</w:t>
            </w:r>
            <w:proofErr w:type="spellEnd"/>
          </w:p>
        </w:tc>
      </w:tr>
      <w:tr w:rsidR="00275A5E" w:rsidRPr="00275A5E" w14:paraId="646D77B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E10CE9" w14:textId="725D8A0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2</w:t>
            </w:r>
          </w:p>
        </w:tc>
        <w:tc>
          <w:tcPr>
            <w:tcW w:w="2693" w:type="dxa"/>
            <w:noWrap/>
            <w:vAlign w:val="bottom"/>
            <w:hideMark/>
          </w:tcPr>
          <w:p w14:paraId="12B9292E" w14:textId="2AC271D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streptozocin</w:t>
            </w:r>
            <w:proofErr w:type="spellEnd"/>
          </w:p>
        </w:tc>
      </w:tr>
      <w:tr w:rsidR="00275A5E" w:rsidRPr="00275A5E" w14:paraId="53EB4EB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696958D" w14:textId="29706BD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14:paraId="69F4158A" w14:textId="7CDCB56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imercaprol</w:t>
            </w:r>
          </w:p>
        </w:tc>
      </w:tr>
      <w:tr w:rsidR="00275A5E" w:rsidRPr="00275A5E" w14:paraId="214076A9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53868F4" w14:textId="17A36F3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3</w:t>
            </w:r>
          </w:p>
        </w:tc>
        <w:tc>
          <w:tcPr>
            <w:tcW w:w="2693" w:type="dxa"/>
            <w:noWrap/>
            <w:vAlign w:val="bottom"/>
            <w:hideMark/>
          </w:tcPr>
          <w:p w14:paraId="601F0645" w14:textId="04A87EC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enon (133Xe) gas</w:t>
            </w:r>
          </w:p>
        </w:tc>
      </w:tr>
      <w:tr w:rsidR="00275A5E" w:rsidRPr="00275A5E" w14:paraId="754BA66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114F2F5" w14:textId="5FEC82B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5BB9785E" w14:textId="3EB6016F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holic acid</w:t>
            </w:r>
          </w:p>
        </w:tc>
      </w:tr>
      <w:tr w:rsidR="00275A5E" w:rsidRPr="00275A5E" w14:paraId="4F72BDF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23BD213" w14:textId="31BD9BF2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7BF70B20" w14:textId="730A8BE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ucrose</w:t>
            </w:r>
          </w:p>
        </w:tc>
      </w:tr>
      <w:tr w:rsidR="00275A5E" w:rsidRPr="00275A5E" w14:paraId="659D58E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FED8F01" w14:textId="46E1470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4</w:t>
            </w:r>
          </w:p>
        </w:tc>
        <w:tc>
          <w:tcPr>
            <w:tcW w:w="2693" w:type="dxa"/>
            <w:noWrap/>
            <w:vAlign w:val="bottom"/>
            <w:hideMark/>
          </w:tcPr>
          <w:p w14:paraId="57940C01" w14:textId="1CAD128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voglibose</w:t>
            </w:r>
            <w:proofErr w:type="spellEnd"/>
          </w:p>
        </w:tc>
      </w:tr>
      <w:tr w:rsidR="00275A5E" w:rsidRPr="00275A5E" w14:paraId="2006DFB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0688E40" w14:textId="2A073E9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7</w:t>
            </w:r>
          </w:p>
        </w:tc>
        <w:tc>
          <w:tcPr>
            <w:tcW w:w="2693" w:type="dxa"/>
            <w:noWrap/>
            <w:vAlign w:val="bottom"/>
            <w:hideMark/>
          </w:tcPr>
          <w:p w14:paraId="26262284" w14:textId="3FFC376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succimer</w:t>
            </w:r>
            <w:proofErr w:type="spellEnd"/>
          </w:p>
        </w:tc>
      </w:tr>
      <w:tr w:rsidR="00275A5E" w:rsidRPr="00275A5E" w14:paraId="228E428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2C07CEA" w14:textId="3827E88D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8</w:t>
            </w:r>
          </w:p>
        </w:tc>
        <w:tc>
          <w:tcPr>
            <w:tcW w:w="2693" w:type="dxa"/>
            <w:noWrap/>
            <w:vAlign w:val="bottom"/>
            <w:hideMark/>
          </w:tcPr>
          <w:p w14:paraId="6D850142" w14:textId="2404F3F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odine</w:t>
            </w:r>
          </w:p>
        </w:tc>
      </w:tr>
      <w:tr w:rsidR="00275A5E" w:rsidRPr="00275A5E" w14:paraId="306E7F0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69B1121" w14:textId="42A5301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49</w:t>
            </w:r>
          </w:p>
        </w:tc>
        <w:tc>
          <w:tcPr>
            <w:tcW w:w="2693" w:type="dxa"/>
            <w:noWrap/>
            <w:vAlign w:val="bottom"/>
            <w:hideMark/>
          </w:tcPr>
          <w:p w14:paraId="45ED01E5" w14:textId="11A4BFB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odoform</w:t>
            </w:r>
          </w:p>
        </w:tc>
      </w:tr>
      <w:tr w:rsidR="00275A5E" w:rsidRPr="00275A5E" w14:paraId="156E8B6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A0C7C1A" w14:textId="4BE35A6C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6C01A046" w14:textId="5BDC776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lactic acid</w:t>
            </w:r>
          </w:p>
        </w:tc>
      </w:tr>
      <w:tr w:rsidR="00275A5E" w:rsidRPr="00275A5E" w14:paraId="0F92BE7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CE7A0F3" w14:textId="0009303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6D1667A3" w14:textId="5C32B94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lactose</w:t>
            </w:r>
          </w:p>
        </w:tc>
      </w:tr>
      <w:tr w:rsidR="00275A5E" w:rsidRPr="00275A5E" w14:paraId="3A72116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BA2BF5E" w14:textId="709224A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0</w:t>
            </w:r>
          </w:p>
        </w:tc>
        <w:tc>
          <w:tcPr>
            <w:tcW w:w="2693" w:type="dxa"/>
            <w:noWrap/>
            <w:vAlign w:val="bottom"/>
            <w:hideMark/>
          </w:tcPr>
          <w:p w14:paraId="7D943995" w14:textId="6411D1B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ropylene glycol</w:t>
            </w:r>
          </w:p>
        </w:tc>
      </w:tr>
      <w:tr w:rsidR="00275A5E" w:rsidRPr="00275A5E" w14:paraId="1139120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51345A9" w14:textId="79490B7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14:paraId="0F642DAD" w14:textId="7933342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bromoform</w:t>
            </w:r>
          </w:p>
        </w:tc>
      </w:tr>
      <w:tr w:rsidR="00275A5E" w:rsidRPr="00275A5E" w14:paraId="52DB552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5764C25" w14:textId="6E2B5A1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1</w:t>
            </w:r>
          </w:p>
        </w:tc>
        <w:tc>
          <w:tcPr>
            <w:tcW w:w="2693" w:type="dxa"/>
            <w:noWrap/>
            <w:vAlign w:val="bottom"/>
            <w:hideMark/>
          </w:tcPr>
          <w:p w14:paraId="365415F6" w14:textId="1860FCE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altose</w:t>
            </w:r>
          </w:p>
        </w:tc>
      </w:tr>
      <w:tr w:rsidR="00275A5E" w:rsidRPr="00275A5E" w14:paraId="79D5845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35DE03A" w14:textId="2DAD58E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2</w:t>
            </w:r>
          </w:p>
        </w:tc>
        <w:tc>
          <w:tcPr>
            <w:tcW w:w="2693" w:type="dxa"/>
            <w:noWrap/>
            <w:vAlign w:val="bottom"/>
            <w:hideMark/>
          </w:tcPr>
          <w:p w14:paraId="036FF9F9" w14:textId="05B41C32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matinib</w:t>
            </w:r>
          </w:p>
        </w:tc>
      </w:tr>
      <w:tr w:rsidR="00275A5E" w:rsidRPr="00275A5E" w14:paraId="5425AED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F4226D8" w14:textId="48DFA25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3</w:t>
            </w:r>
          </w:p>
        </w:tc>
        <w:tc>
          <w:tcPr>
            <w:tcW w:w="2693" w:type="dxa"/>
            <w:noWrap/>
            <w:vAlign w:val="bottom"/>
            <w:hideMark/>
          </w:tcPr>
          <w:p w14:paraId="77D8D30E" w14:textId="0D42027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sulfur</w:t>
            </w:r>
            <w:proofErr w:type="spellEnd"/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 hexafluoride</w:t>
            </w:r>
          </w:p>
        </w:tc>
      </w:tr>
      <w:tr w:rsidR="00275A5E" w:rsidRPr="00275A5E" w14:paraId="4A39A19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B0E6D6" w14:textId="1B11213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14:paraId="51948831" w14:textId="27719CC9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tearic acid</w:t>
            </w:r>
          </w:p>
        </w:tc>
      </w:tr>
      <w:tr w:rsidR="00275A5E" w:rsidRPr="00275A5E" w14:paraId="791A914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FF8AC8B" w14:textId="15F0E97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4</w:t>
            </w:r>
          </w:p>
        </w:tc>
        <w:tc>
          <w:tcPr>
            <w:tcW w:w="2693" w:type="dxa"/>
            <w:noWrap/>
            <w:vAlign w:val="bottom"/>
            <w:hideMark/>
          </w:tcPr>
          <w:p w14:paraId="22001B0D" w14:textId="17DB813F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luminium oxide</w:t>
            </w:r>
          </w:p>
        </w:tc>
      </w:tr>
      <w:tr w:rsidR="00275A5E" w:rsidRPr="00275A5E" w14:paraId="3116B98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B44E6B5" w14:textId="4486194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14:paraId="6D5355FD" w14:textId="6DB3728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docosanoic</w:t>
            </w:r>
            <w:proofErr w:type="spellEnd"/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 acid</w:t>
            </w:r>
          </w:p>
        </w:tc>
      </w:tr>
      <w:tr w:rsidR="00275A5E" w:rsidRPr="00275A5E" w14:paraId="58273B8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FD76799" w14:textId="09FFF87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5</w:t>
            </w:r>
          </w:p>
        </w:tc>
        <w:tc>
          <w:tcPr>
            <w:tcW w:w="2693" w:type="dxa"/>
            <w:noWrap/>
            <w:vAlign w:val="bottom"/>
            <w:hideMark/>
          </w:tcPr>
          <w:p w14:paraId="15AE3B57" w14:textId="33176BD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fosfestrol</w:t>
            </w:r>
            <w:proofErr w:type="spellEnd"/>
          </w:p>
        </w:tc>
      </w:tr>
      <w:tr w:rsidR="00275A5E" w:rsidRPr="00275A5E" w14:paraId="221909D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742318A8" w14:textId="75B80178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6</w:t>
            </w:r>
          </w:p>
        </w:tc>
        <w:tc>
          <w:tcPr>
            <w:tcW w:w="2693" w:type="dxa"/>
            <w:noWrap/>
            <w:vAlign w:val="bottom"/>
            <w:hideMark/>
          </w:tcPr>
          <w:p w14:paraId="0175DFD8" w14:textId="11FE91CA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odecanoic acid</w:t>
            </w:r>
          </w:p>
        </w:tc>
      </w:tr>
      <w:tr w:rsidR="00275A5E" w:rsidRPr="00275A5E" w14:paraId="4E18928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59BECBA" w14:textId="1E6F391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7</w:t>
            </w:r>
          </w:p>
        </w:tc>
        <w:tc>
          <w:tcPr>
            <w:tcW w:w="2693" w:type="dxa"/>
            <w:noWrap/>
            <w:vAlign w:val="bottom"/>
            <w:hideMark/>
          </w:tcPr>
          <w:p w14:paraId="39D57C91" w14:textId="71275D4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henol</w:t>
            </w:r>
          </w:p>
        </w:tc>
      </w:tr>
      <w:tr w:rsidR="00275A5E" w:rsidRPr="00275A5E" w14:paraId="2E1CE84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FB931D0" w14:textId="43DC12B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59</w:t>
            </w:r>
          </w:p>
        </w:tc>
        <w:tc>
          <w:tcPr>
            <w:tcW w:w="2693" w:type="dxa"/>
            <w:noWrap/>
            <w:vAlign w:val="bottom"/>
            <w:hideMark/>
          </w:tcPr>
          <w:p w14:paraId="1EB8AEF6" w14:textId="2D3C4C5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ropiolactone</w:t>
            </w:r>
          </w:p>
        </w:tc>
      </w:tr>
      <w:tr w:rsidR="00275A5E" w:rsidRPr="00275A5E" w14:paraId="7B11984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6072477" w14:textId="7E70346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0</w:t>
            </w:r>
          </w:p>
        </w:tc>
        <w:tc>
          <w:tcPr>
            <w:tcW w:w="2693" w:type="dxa"/>
            <w:noWrap/>
            <w:vAlign w:val="bottom"/>
            <w:hideMark/>
          </w:tcPr>
          <w:p w14:paraId="7B0E9FB3" w14:textId="001A423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spartic acid</w:t>
            </w:r>
          </w:p>
        </w:tc>
      </w:tr>
      <w:tr w:rsidR="00275A5E" w:rsidRPr="00275A5E" w14:paraId="47206BF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D0AC3C3" w14:textId="5B663E5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2</w:t>
            </w:r>
          </w:p>
        </w:tc>
        <w:tc>
          <w:tcPr>
            <w:tcW w:w="2693" w:type="dxa"/>
            <w:noWrap/>
            <w:vAlign w:val="bottom"/>
            <w:hideMark/>
          </w:tcPr>
          <w:p w14:paraId="5104FB10" w14:textId="4EBEF37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zinc oxide</w:t>
            </w:r>
          </w:p>
        </w:tc>
      </w:tr>
      <w:tr w:rsidR="00275A5E" w:rsidRPr="00275A5E" w14:paraId="212B95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1DA52FF" w14:textId="46E085C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14:paraId="6FAED4EE" w14:textId="6E3E44F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aminolevulinic</w:t>
            </w:r>
            <w:proofErr w:type="spellEnd"/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 acid</w:t>
            </w:r>
          </w:p>
        </w:tc>
      </w:tr>
      <w:tr w:rsidR="00275A5E" w:rsidRPr="00275A5E" w14:paraId="39BD80F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0158CC2" w14:textId="0641CF1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3</w:t>
            </w:r>
          </w:p>
        </w:tc>
        <w:tc>
          <w:tcPr>
            <w:tcW w:w="2693" w:type="dxa"/>
            <w:noWrap/>
            <w:vAlign w:val="bottom"/>
            <w:hideMark/>
          </w:tcPr>
          <w:p w14:paraId="75C5A0FA" w14:textId="3074CD7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ercuric chloride</w:t>
            </w:r>
          </w:p>
        </w:tc>
      </w:tr>
      <w:tr w:rsidR="00275A5E" w:rsidRPr="00275A5E" w14:paraId="7B722CF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60A78F3" w14:textId="5BF88A3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4</w:t>
            </w:r>
          </w:p>
        </w:tc>
        <w:tc>
          <w:tcPr>
            <w:tcW w:w="2693" w:type="dxa"/>
            <w:noWrap/>
            <w:vAlign w:val="bottom"/>
            <w:hideMark/>
          </w:tcPr>
          <w:p w14:paraId="4ACED29A" w14:textId="6B1E8EE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erlotinib</w:t>
            </w:r>
          </w:p>
        </w:tc>
      </w:tr>
      <w:tr w:rsidR="00275A5E" w:rsidRPr="00275A5E" w14:paraId="06C0FD1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634FE50" w14:textId="41DA989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14:paraId="1A0D2E96" w14:textId="447FCF6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xylitol</w:t>
            </w:r>
          </w:p>
        </w:tc>
      </w:tr>
      <w:tr w:rsidR="00275A5E" w:rsidRPr="00275A5E" w14:paraId="00506360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4B96771" w14:textId="50C9968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69</w:t>
            </w:r>
          </w:p>
        </w:tc>
        <w:tc>
          <w:tcPr>
            <w:tcW w:w="2693" w:type="dxa"/>
            <w:noWrap/>
            <w:vAlign w:val="bottom"/>
            <w:hideMark/>
          </w:tcPr>
          <w:p w14:paraId="47C233F7" w14:textId="14EEC98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rometamol</w:t>
            </w:r>
          </w:p>
        </w:tc>
      </w:tr>
      <w:tr w:rsidR="00275A5E" w:rsidRPr="00275A5E" w14:paraId="2DE24D9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70108C8" w14:textId="03169A05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2</w:t>
            </w:r>
          </w:p>
        </w:tc>
        <w:tc>
          <w:tcPr>
            <w:tcW w:w="2693" w:type="dxa"/>
            <w:noWrap/>
            <w:vAlign w:val="bottom"/>
            <w:hideMark/>
          </w:tcPr>
          <w:p w14:paraId="6DBAAF41" w14:textId="7038C30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omepizole</w:t>
            </w:r>
          </w:p>
        </w:tc>
      </w:tr>
      <w:tr w:rsidR="00275A5E" w:rsidRPr="00275A5E" w14:paraId="652D9EF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DC79928" w14:textId="7C08C17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3</w:t>
            </w:r>
          </w:p>
        </w:tc>
        <w:tc>
          <w:tcPr>
            <w:tcW w:w="2693" w:type="dxa"/>
            <w:noWrap/>
            <w:vAlign w:val="bottom"/>
            <w:hideMark/>
          </w:tcPr>
          <w:p w14:paraId="4D4B84AC" w14:textId="08B7B81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igalastat</w:t>
            </w:r>
          </w:p>
        </w:tc>
      </w:tr>
      <w:tr w:rsidR="00275A5E" w:rsidRPr="00275A5E" w14:paraId="64AF760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2383376" w14:textId="13FF5B5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4</w:t>
            </w:r>
          </w:p>
        </w:tc>
        <w:tc>
          <w:tcPr>
            <w:tcW w:w="2693" w:type="dxa"/>
            <w:noWrap/>
            <w:vAlign w:val="bottom"/>
            <w:hideMark/>
          </w:tcPr>
          <w:p w14:paraId="611B0584" w14:textId="5FCF8538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ethambutol</w:t>
            </w:r>
          </w:p>
        </w:tc>
      </w:tr>
      <w:tr w:rsidR="00275A5E" w:rsidRPr="00275A5E" w14:paraId="0E6B8A4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A4F41DC" w14:textId="45BAB1B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5</w:t>
            </w:r>
          </w:p>
        </w:tc>
        <w:tc>
          <w:tcPr>
            <w:tcW w:w="2693" w:type="dxa"/>
            <w:noWrap/>
            <w:vAlign w:val="bottom"/>
            <w:hideMark/>
          </w:tcPr>
          <w:p w14:paraId="0D9E5690" w14:textId="3F006E8F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lgeldrate</w:t>
            </w:r>
          </w:p>
        </w:tc>
      </w:tr>
      <w:tr w:rsidR="00275A5E" w:rsidRPr="00275A5E" w14:paraId="222D74B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EA4E04B" w14:textId="69A3A9C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7</w:t>
            </w:r>
          </w:p>
        </w:tc>
        <w:tc>
          <w:tcPr>
            <w:tcW w:w="2693" w:type="dxa"/>
            <w:noWrap/>
            <w:vAlign w:val="bottom"/>
            <w:hideMark/>
          </w:tcPr>
          <w:p w14:paraId="263D8BEB" w14:textId="5C4E236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stannous fluoride</w:t>
            </w:r>
          </w:p>
        </w:tc>
      </w:tr>
      <w:tr w:rsidR="00275A5E" w:rsidRPr="00275A5E" w14:paraId="43D6423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E348C0" w14:textId="093C74ED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79</w:t>
            </w:r>
          </w:p>
        </w:tc>
        <w:tc>
          <w:tcPr>
            <w:tcW w:w="2693" w:type="dxa"/>
            <w:noWrap/>
            <w:vAlign w:val="bottom"/>
            <w:hideMark/>
          </w:tcPr>
          <w:p w14:paraId="5E6AD766" w14:textId="0F84C3C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upric chloride</w:t>
            </w:r>
          </w:p>
        </w:tc>
      </w:tr>
      <w:tr w:rsidR="00275A5E" w:rsidRPr="00275A5E" w14:paraId="08C084D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DB8045E" w14:textId="56EDD214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14:paraId="678C3455" w14:textId="4E6A81D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flurotyl</w:t>
            </w:r>
            <w:proofErr w:type="spellEnd"/>
          </w:p>
        </w:tc>
      </w:tr>
      <w:tr w:rsidR="00275A5E" w:rsidRPr="00275A5E" w14:paraId="64B5AC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CB4C50E" w14:textId="36F3E01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0</w:t>
            </w:r>
          </w:p>
        </w:tc>
        <w:tc>
          <w:tcPr>
            <w:tcW w:w="2693" w:type="dxa"/>
            <w:noWrap/>
            <w:vAlign w:val="bottom"/>
            <w:hideMark/>
          </w:tcPr>
          <w:p w14:paraId="1DF89696" w14:textId="0BC98BF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fludeoxyglucose</w:t>
            </w:r>
            <w:proofErr w:type="spellEnd"/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 (18F)</w:t>
            </w:r>
          </w:p>
        </w:tc>
      </w:tr>
      <w:tr w:rsidR="00275A5E" w:rsidRPr="00275A5E" w14:paraId="33DDD91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8AA19BC" w14:textId="771B2E5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14:paraId="20A9F9B8" w14:textId="50CFDF3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arbon tetrachloride</w:t>
            </w:r>
          </w:p>
        </w:tc>
      </w:tr>
      <w:tr w:rsidR="00275A5E" w:rsidRPr="00275A5E" w14:paraId="6DC854B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0DD371E" w14:textId="0393F7C9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1</w:t>
            </w:r>
          </w:p>
        </w:tc>
        <w:tc>
          <w:tcPr>
            <w:tcW w:w="2693" w:type="dxa"/>
            <w:noWrap/>
            <w:vAlign w:val="bottom"/>
            <w:hideMark/>
          </w:tcPr>
          <w:p w14:paraId="219860DA" w14:textId="2A3CB47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perflunafene</w:t>
            </w:r>
            <w:proofErr w:type="spellEnd"/>
          </w:p>
        </w:tc>
      </w:tr>
      <w:tr w:rsidR="00275A5E" w:rsidRPr="00275A5E" w14:paraId="6D74F09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9663823" w14:textId="6E71247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14:paraId="218459C7" w14:textId="7FDCB1B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carbocloral</w:t>
            </w:r>
            <w:proofErr w:type="spellEnd"/>
          </w:p>
        </w:tc>
      </w:tr>
      <w:tr w:rsidR="00275A5E" w:rsidRPr="00275A5E" w14:paraId="1080745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A3E039B" w14:textId="7B25EC1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3</w:t>
            </w:r>
          </w:p>
        </w:tc>
        <w:tc>
          <w:tcPr>
            <w:tcW w:w="2693" w:type="dxa"/>
            <w:noWrap/>
            <w:vAlign w:val="bottom"/>
            <w:hideMark/>
          </w:tcPr>
          <w:p w14:paraId="781D20CE" w14:textId="7D475FB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symclosene</w:t>
            </w:r>
            <w:proofErr w:type="spellEnd"/>
          </w:p>
        </w:tc>
      </w:tr>
      <w:tr w:rsidR="00275A5E" w:rsidRPr="00275A5E" w14:paraId="618CB9CC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FB66CD" w14:textId="60C4321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09A3875D" w14:textId="2EB6088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monoctanoin</w:t>
            </w:r>
            <w:proofErr w:type="spellEnd"/>
          </w:p>
        </w:tc>
      </w:tr>
      <w:tr w:rsidR="00275A5E" w:rsidRPr="00275A5E" w14:paraId="67323A35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EC0BE18" w14:textId="577ADA0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734989A3" w14:textId="70BCE1B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etrachloroethylene</w:t>
            </w:r>
          </w:p>
        </w:tc>
      </w:tr>
      <w:tr w:rsidR="00275A5E" w:rsidRPr="00275A5E" w14:paraId="6903CEA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CEFF72C" w14:textId="749A96D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5</w:t>
            </w:r>
          </w:p>
        </w:tc>
        <w:tc>
          <w:tcPr>
            <w:tcW w:w="2693" w:type="dxa"/>
            <w:noWrap/>
            <w:vAlign w:val="bottom"/>
            <w:hideMark/>
          </w:tcPr>
          <w:p w14:paraId="6CEA0662" w14:textId="5C410835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hiram</w:t>
            </w:r>
          </w:p>
        </w:tc>
      </w:tr>
      <w:tr w:rsidR="00275A5E" w:rsidRPr="00275A5E" w14:paraId="3562A18E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21C53B5" w14:textId="75B3E37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14:paraId="23C41B93" w14:textId="2F2AB30D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norethisterone</w:t>
            </w:r>
          </w:p>
        </w:tc>
      </w:tr>
      <w:tr w:rsidR="00275A5E" w:rsidRPr="00275A5E" w14:paraId="1F77B51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3DCA58C" w14:textId="3DBA2A0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6</w:t>
            </w:r>
          </w:p>
        </w:tc>
        <w:tc>
          <w:tcPr>
            <w:tcW w:w="2693" w:type="dxa"/>
            <w:noWrap/>
            <w:vAlign w:val="bottom"/>
            <w:hideMark/>
          </w:tcPr>
          <w:p w14:paraId="62C7A0FB" w14:textId="23B4121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henelzine</w:t>
            </w:r>
          </w:p>
        </w:tc>
      </w:tr>
      <w:tr w:rsidR="00275A5E" w:rsidRPr="00275A5E" w14:paraId="4DFB800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E6A3EFE" w14:textId="2EF4942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14:paraId="5CFF6CBD" w14:textId="2592817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trichloroethylene</w:t>
            </w:r>
          </w:p>
        </w:tc>
      </w:tr>
      <w:tr w:rsidR="00275A5E" w:rsidRPr="00275A5E" w14:paraId="72D4A5C4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46B5F90" w14:textId="552C60CB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89</w:t>
            </w:r>
          </w:p>
        </w:tc>
        <w:tc>
          <w:tcPr>
            <w:tcW w:w="2693" w:type="dxa"/>
            <w:noWrap/>
            <w:vAlign w:val="bottom"/>
            <w:hideMark/>
          </w:tcPr>
          <w:p w14:paraId="663DFB0A" w14:textId="29778121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ercuric iodide</w:t>
            </w:r>
          </w:p>
        </w:tc>
      </w:tr>
      <w:tr w:rsidR="00275A5E" w:rsidRPr="00275A5E" w14:paraId="503ECD1D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2E84910" w14:textId="1A3E9C90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0</w:t>
            </w:r>
          </w:p>
        </w:tc>
        <w:tc>
          <w:tcPr>
            <w:tcW w:w="2693" w:type="dxa"/>
            <w:noWrap/>
            <w:vAlign w:val="bottom"/>
            <w:hideMark/>
          </w:tcPr>
          <w:p w14:paraId="0447C435" w14:textId="4A1AC8E7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fludarabine phosphate</w:t>
            </w:r>
          </w:p>
        </w:tc>
      </w:tr>
      <w:tr w:rsidR="00275A5E" w:rsidRPr="00275A5E" w14:paraId="67A5FFD2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144FC3A7" w14:textId="32D571C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14:paraId="5311A9A5" w14:textId="7873C543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hromic chloride</w:t>
            </w:r>
          </w:p>
        </w:tc>
      </w:tr>
      <w:tr w:rsidR="00275A5E" w:rsidRPr="00275A5E" w14:paraId="29A4CA91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654162B" w14:textId="61AF738F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1</w:t>
            </w:r>
          </w:p>
        </w:tc>
        <w:tc>
          <w:tcPr>
            <w:tcW w:w="2693" w:type="dxa"/>
            <w:noWrap/>
            <w:vAlign w:val="bottom"/>
            <w:hideMark/>
          </w:tcPr>
          <w:p w14:paraId="42E36BA1" w14:textId="16273DA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isosorbide</w:t>
            </w:r>
          </w:p>
        </w:tc>
      </w:tr>
      <w:tr w:rsidR="00275A5E" w:rsidRPr="00275A5E" w14:paraId="76B1624B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1FBF6AA" w14:textId="09679DAE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3</w:t>
            </w:r>
          </w:p>
        </w:tc>
        <w:tc>
          <w:tcPr>
            <w:tcW w:w="2693" w:type="dxa"/>
            <w:noWrap/>
            <w:vAlign w:val="bottom"/>
            <w:hideMark/>
          </w:tcPr>
          <w:p w14:paraId="2A32B75E" w14:textId="3C3AF7C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DL-Alanine</w:t>
            </w:r>
          </w:p>
        </w:tc>
      </w:tr>
      <w:tr w:rsidR="00275A5E" w:rsidRPr="00275A5E" w14:paraId="4F3262C3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0E14CC96" w14:textId="41DC6C07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14:paraId="4EF95B5A" w14:textId="065ACCCB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alanine</w:t>
            </w:r>
          </w:p>
        </w:tc>
      </w:tr>
      <w:tr w:rsidR="00275A5E" w:rsidRPr="00275A5E" w14:paraId="635FA7C6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5B03AF3A" w14:textId="1A008E3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4</w:t>
            </w:r>
          </w:p>
        </w:tc>
        <w:tc>
          <w:tcPr>
            <w:tcW w:w="2693" w:type="dxa"/>
            <w:noWrap/>
            <w:vAlign w:val="bottom"/>
            <w:hideMark/>
          </w:tcPr>
          <w:p w14:paraId="37661C7D" w14:textId="660A0740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cupric oxide</w:t>
            </w:r>
          </w:p>
        </w:tc>
      </w:tr>
      <w:tr w:rsidR="00275A5E" w:rsidRPr="00275A5E" w14:paraId="7C6B7CE8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67B431E4" w14:textId="08C7E4D6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14:paraId="06EAE54D" w14:textId="347DC3C6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itolactol</w:t>
            </w:r>
          </w:p>
        </w:tc>
      </w:tr>
      <w:tr w:rsidR="00275A5E" w:rsidRPr="00275A5E" w14:paraId="1BE492D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42A3CA7D" w14:textId="55ED44C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5</w:t>
            </w:r>
          </w:p>
        </w:tc>
        <w:tc>
          <w:tcPr>
            <w:tcW w:w="2693" w:type="dxa"/>
            <w:noWrap/>
            <w:vAlign w:val="bottom"/>
            <w:hideMark/>
          </w:tcPr>
          <w:p w14:paraId="209C0124" w14:textId="4070310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chloralodol</w:t>
            </w:r>
            <w:proofErr w:type="spellEnd"/>
          </w:p>
        </w:tc>
      </w:tr>
      <w:tr w:rsidR="00275A5E" w:rsidRPr="00275A5E" w14:paraId="7312F6A7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E287B1" w14:textId="67C96081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4F7C6A9D" w14:textId="0918797E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pentaerythritol</w:t>
            </w:r>
          </w:p>
        </w:tc>
      </w:tr>
      <w:tr w:rsidR="00275A5E" w:rsidRPr="00275A5E" w14:paraId="3C231F3F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398D5AE8" w14:textId="22E6032A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7EE54208" w14:textId="39B1BB04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mitobronitol</w:t>
            </w:r>
          </w:p>
        </w:tc>
      </w:tr>
      <w:tr w:rsidR="00275A5E" w:rsidRPr="00275A5E" w14:paraId="7695DB6A" w14:textId="77777777" w:rsidTr="00AB2A30">
        <w:trPr>
          <w:trHeight w:val="315"/>
        </w:trPr>
        <w:tc>
          <w:tcPr>
            <w:tcW w:w="988" w:type="dxa"/>
            <w:noWrap/>
            <w:vAlign w:val="bottom"/>
            <w:hideMark/>
          </w:tcPr>
          <w:p w14:paraId="2A7294EC" w14:textId="775FA0A3" w:rsidR="00AB2A30" w:rsidRPr="00AB2A30" w:rsidRDefault="00AB2A30" w:rsidP="00AB2A30">
            <w:pPr>
              <w:jc w:val="right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275A5E">
              <w:rPr>
                <w:rFonts w:asciiTheme="majorBidi" w:hAnsiTheme="majorBidi" w:cstheme="majorBidi"/>
                <w:sz w:val="24"/>
                <w:szCs w:val="24"/>
              </w:rPr>
              <w:t>96</w:t>
            </w:r>
          </w:p>
        </w:tc>
        <w:tc>
          <w:tcPr>
            <w:tcW w:w="2693" w:type="dxa"/>
            <w:noWrap/>
            <w:vAlign w:val="bottom"/>
            <w:hideMark/>
          </w:tcPr>
          <w:p w14:paraId="08C7DDD5" w14:textId="39C48BDC" w:rsidR="00AB2A30" w:rsidRPr="00AB2A30" w:rsidRDefault="00AB2A30" w:rsidP="00AB2A30">
            <w:pPr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proofErr w:type="spellStart"/>
            <w:r w:rsidRPr="00275A5E">
              <w:rPr>
                <w:rFonts w:asciiTheme="majorBidi" w:hAnsiTheme="majorBidi" w:cstheme="majorBidi"/>
                <w:sz w:val="24"/>
                <w:szCs w:val="24"/>
              </w:rPr>
              <w:t>pentaerithrityl</w:t>
            </w:r>
            <w:proofErr w:type="spellEnd"/>
            <w:r w:rsidRPr="00275A5E">
              <w:rPr>
                <w:rFonts w:asciiTheme="majorBidi" w:hAnsiTheme="majorBidi" w:cstheme="majorBidi"/>
                <w:sz w:val="24"/>
                <w:szCs w:val="24"/>
              </w:rPr>
              <w:t xml:space="preserve"> tetranitrate</w:t>
            </w:r>
          </w:p>
        </w:tc>
      </w:tr>
    </w:tbl>
    <w:p w14:paraId="18D7BEE9" w14:textId="77777777" w:rsidR="00AB2A30" w:rsidRPr="00275A5E" w:rsidRDefault="00AB2A30" w:rsidP="00720B24">
      <w:p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</w:pPr>
    </w:p>
    <w:sectPr w:rsidR="00AB2A30" w:rsidRPr="00275A5E" w:rsidSect="00AB2A30">
      <w:type w:val="continuous"/>
      <w:pgSz w:w="11340" w:h="15480" w:code="1"/>
      <w:pgMar w:top="1195" w:right="605" w:bottom="357" w:left="720" w:header="607" w:footer="74" w:gutter="0"/>
      <w:cols w:num="2"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mirrorMargin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1NDcwNzEyNzczMTdV0lEKTi0uzszPAykwrAUAmaKt4SwAAAA="/>
  </w:docVars>
  <w:rsids>
    <w:rsidRoot w:val="00720B24"/>
    <w:rsid w:val="00275A5E"/>
    <w:rsid w:val="002775F3"/>
    <w:rsid w:val="002B634F"/>
    <w:rsid w:val="003D39FB"/>
    <w:rsid w:val="00586B89"/>
    <w:rsid w:val="006367E5"/>
    <w:rsid w:val="00720B24"/>
    <w:rsid w:val="0074046B"/>
    <w:rsid w:val="00970F32"/>
    <w:rsid w:val="009D2D3C"/>
    <w:rsid w:val="00AB2A30"/>
    <w:rsid w:val="00B1434C"/>
    <w:rsid w:val="00B93181"/>
    <w:rsid w:val="00D515C8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71808"/>
  <w15:chartTrackingRefBased/>
  <w15:docId w15:val="{16ABD402-49AC-422B-8288-F57020303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0B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B2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NormalWeb">
    <w:name w:val="Normal (Web)"/>
    <w:basedOn w:val="Normal"/>
    <w:uiPriority w:val="99"/>
    <w:semiHidden/>
    <w:unhideWhenUsed/>
    <w:rsid w:val="00720B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K"/>
    </w:rPr>
  </w:style>
  <w:style w:type="paragraph" w:styleId="Caption">
    <w:name w:val="caption"/>
    <w:basedOn w:val="Normal"/>
    <w:next w:val="Normal"/>
    <w:uiPriority w:val="35"/>
    <w:unhideWhenUsed/>
    <w:qFormat/>
    <w:rsid w:val="00720B2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AB2A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75A5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A5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3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995</Words>
  <Characters>5673</Characters>
  <Application>Microsoft Office Word</Application>
  <DocSecurity>0</DocSecurity>
  <Lines>47</Lines>
  <Paragraphs>13</Paragraphs>
  <ScaleCrop>false</ScaleCrop>
  <Company/>
  <LinksUpToDate>false</LinksUpToDate>
  <CharactersWithSpaces>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4</cp:revision>
  <dcterms:created xsi:type="dcterms:W3CDTF">2021-11-27T00:31:00Z</dcterms:created>
  <dcterms:modified xsi:type="dcterms:W3CDTF">2022-01-14T02:12:00Z</dcterms:modified>
</cp:coreProperties>
</file>